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50C0153D" w:rsidR="000D6442" w:rsidRPr="000D6442" w:rsidRDefault="00D86C4D" w:rsidP="000D6442">
      <w:pPr>
        <w:spacing w:line="240" w:lineRule="exact"/>
        <w:jc w:val="center"/>
        <w:outlineLvl w:val="0"/>
        <w:rPr>
          <w:b/>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D86C4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D86C4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w:t>
      </w:r>
      <w:proofErr w:type="spellStart"/>
      <w:r w:rsidR="000D6442">
        <w:rPr>
          <w:i/>
        </w:rPr>
        <w:t>SRePS</w:t>
      </w:r>
      <w:bookmarkStart w:id="0" w:name="OLE_LINK1"/>
      <w:bookmarkStart w:id="1" w:name="OLE_LINK2"/>
      <w:proofErr w:type="spellEnd"/>
    </w:p>
    <w:bookmarkEnd w:id="0"/>
    <w:bookmarkEnd w:id="1"/>
    <w:p w14:paraId="573BDB5B" w14:textId="77777777" w:rsidR="00CE0E6B" w:rsidRDefault="00CE0E6B" w:rsidP="00CE0E6B">
      <w:pPr>
        <w:spacing w:after="149" w:line="237" w:lineRule="auto"/>
      </w:pPr>
      <w:r>
        <w:rPr>
          <w:rFonts w:eastAsia="Century Gothic" w:cs="Century Gothic"/>
          <w:i/>
          <w:sz w:val="21"/>
        </w:rPr>
        <w:t>It is essential to refer to 4.3P Project Proposal” Deliverables as an accompanying document to this one.</w:t>
      </w:r>
      <w:r>
        <w:rPr>
          <w:rFonts w:ascii="Times New Roman" w:eastAsia="Times New Roman" w:hAnsi="Times New Roman" w:cs="Times New Roman"/>
          <w:sz w:val="24"/>
        </w:rPr>
        <w:t xml:space="preserve"> </w:t>
      </w:r>
    </w:p>
    <w:p w14:paraId="2E5B0861" w14:textId="77777777" w:rsidR="00CE0E6B" w:rsidRDefault="00CE0E6B" w:rsidP="00CE0E6B">
      <w:pPr>
        <w:spacing w:after="144" w:line="248" w:lineRule="auto"/>
        <w:ind w:left="-5" w:right="59" w:hanging="10"/>
        <w:rPr>
          <w:rFonts w:eastAsia="Century Gothic" w:cs="Century Gothic"/>
          <w:sz w:val="21"/>
        </w:rPr>
      </w:pPr>
      <w:r>
        <w:rPr>
          <w:rFonts w:eastAsia="Century Gothic" w:cs="Century Gothic"/>
          <w:sz w:val="21"/>
        </w:rPr>
        <w:t xml:space="preserve">//We have reflected on sprint </w:t>
      </w:r>
      <w:proofErr w:type="gramStart"/>
      <w:r>
        <w:rPr>
          <w:rFonts w:eastAsia="Century Gothic" w:cs="Century Gothic"/>
          <w:sz w:val="21"/>
        </w:rPr>
        <w:t>a and</w:t>
      </w:r>
      <w:proofErr w:type="gramEnd"/>
      <w:r>
        <w:rPr>
          <w:rFonts w:eastAsia="Century Gothic" w:cs="Century Gothic"/>
          <w:sz w:val="21"/>
        </w:rPr>
        <w:t xml:space="preserve"> made some adjustments to our approach for sprint 2 (compared to 6.1 document)</w:t>
      </w:r>
    </w:p>
    <w:p w14:paraId="755D2E4D" w14:textId="77777777" w:rsidR="00CE0E6B" w:rsidRDefault="00CE0E6B" w:rsidP="00CE0E6B">
      <w:pPr>
        <w:spacing w:after="144" w:line="248" w:lineRule="auto"/>
        <w:ind w:left="-5" w:right="59" w:hanging="10"/>
      </w:pPr>
      <w:r>
        <w:rPr>
          <w:rFonts w:eastAsia="Century Gothic" w:cs="Century Gothic"/>
          <w:sz w:val="21"/>
        </w:rPr>
        <w:t>Tasks listed as “Could” and “Won’t” in task 4.3P have been excluded as they have already been assessed as low priority or not to be completed tasks.</w:t>
      </w:r>
      <w:r>
        <w:rPr>
          <w:rFonts w:ascii="Times New Roman" w:eastAsia="Times New Roman" w:hAnsi="Times New Roman" w:cs="Times New Roman"/>
          <w:sz w:val="24"/>
        </w:rPr>
        <w:t xml:space="preserve"> </w:t>
      </w:r>
    </w:p>
    <w:p w14:paraId="12C6419A" w14:textId="77777777" w:rsidR="00CE0E6B" w:rsidRDefault="00CE0E6B" w:rsidP="00CE0E6B">
      <w:pPr>
        <w:spacing w:after="144" w:line="248" w:lineRule="auto"/>
        <w:ind w:left="-5" w:right="59" w:hanging="10"/>
      </w:pPr>
      <w:r>
        <w:rPr>
          <w:rFonts w:eastAsia="Century Gothic" w:cs="Century Gothic"/>
          <w:sz w:val="21"/>
        </w:rPr>
        <w:t>The criteria have been divided into:</w:t>
      </w:r>
      <w:r>
        <w:rPr>
          <w:rFonts w:ascii="Times New Roman" w:eastAsia="Times New Roman" w:hAnsi="Times New Roman" w:cs="Times New Roman"/>
          <w:sz w:val="24"/>
        </w:rPr>
        <w:t xml:space="preserve"> </w:t>
      </w:r>
    </w:p>
    <w:p w14:paraId="5ACF6DB6" w14:textId="77777777" w:rsidR="00CE0E6B" w:rsidRDefault="00CE0E6B" w:rsidP="00CE0E6B">
      <w:pPr>
        <w:numPr>
          <w:ilvl w:val="0"/>
          <w:numId w:val="13"/>
        </w:numPr>
        <w:spacing w:after="10" w:line="248" w:lineRule="auto"/>
        <w:ind w:left="704" w:right="59" w:hanging="352"/>
      </w:pPr>
      <w:r>
        <w:rPr>
          <w:rFonts w:eastAsia="Century Gothic" w:cs="Century Gothic"/>
          <w:sz w:val="21"/>
        </w:rPr>
        <w:t xml:space="preserve">Business Value </w:t>
      </w:r>
    </w:p>
    <w:p w14:paraId="62B0C4DE" w14:textId="77777777" w:rsidR="00CE0E6B" w:rsidRDefault="00CE0E6B" w:rsidP="00CE0E6B">
      <w:pPr>
        <w:numPr>
          <w:ilvl w:val="0"/>
          <w:numId w:val="13"/>
        </w:numPr>
        <w:spacing w:after="0" w:line="248" w:lineRule="auto"/>
        <w:ind w:left="704" w:right="59" w:hanging="352"/>
      </w:pPr>
      <w:r>
        <w:rPr>
          <w:rFonts w:eastAsia="Century Gothic" w:cs="Century Gothic"/>
          <w:sz w:val="21"/>
        </w:rPr>
        <w:t xml:space="preserve">Development Effort </w:t>
      </w:r>
    </w:p>
    <w:p w14:paraId="327D6C1D" w14:textId="77777777" w:rsidR="00CE0E6B" w:rsidRDefault="00CE0E6B" w:rsidP="00CE0E6B">
      <w:pPr>
        <w:numPr>
          <w:ilvl w:val="0"/>
          <w:numId w:val="13"/>
        </w:numPr>
        <w:spacing w:after="0" w:line="248" w:lineRule="auto"/>
        <w:ind w:left="704" w:right="59" w:hanging="352"/>
      </w:pPr>
      <w:r>
        <w:rPr>
          <w:rFonts w:eastAsia="Century Gothic" w:cs="Century Gothic"/>
          <w:sz w:val="21"/>
        </w:rPr>
        <w:t xml:space="preserve">Feature Dependency </w:t>
      </w:r>
    </w:p>
    <w:p w14:paraId="10A96ADB" w14:textId="77777777" w:rsidR="00CE0E6B" w:rsidRPr="00B156CC" w:rsidRDefault="00CE0E6B" w:rsidP="00CE0E6B">
      <w:pPr>
        <w:numPr>
          <w:ilvl w:val="0"/>
          <w:numId w:val="13"/>
        </w:numPr>
        <w:spacing w:after="0" w:line="248" w:lineRule="auto"/>
        <w:ind w:left="704" w:right="59" w:hanging="352"/>
        <w:rPr>
          <w:rFonts w:ascii="Calibri" w:eastAsia="Calibri" w:hAnsi="Calibri" w:cs="Calibri"/>
        </w:rPr>
      </w:pPr>
      <w:r>
        <w:rPr>
          <w:rFonts w:eastAsia="Century Gothic" w:cs="Century Gothic"/>
          <w:sz w:val="21"/>
        </w:rPr>
        <w:t xml:space="preserve">Date Needed / Timeline </w:t>
      </w:r>
    </w:p>
    <w:p w14:paraId="4E7510A0" w14:textId="2164E63D" w:rsidR="00CE0E6B" w:rsidRDefault="00CE0E6B" w:rsidP="00CE0E6B">
      <w:pPr>
        <w:numPr>
          <w:ilvl w:val="0"/>
          <w:numId w:val="13"/>
        </w:numPr>
        <w:spacing w:after="0" w:line="248" w:lineRule="auto"/>
        <w:ind w:left="704" w:right="59" w:hanging="352"/>
      </w:pPr>
      <w:r>
        <w:t>Risk Involved</w:t>
      </w:r>
    </w:p>
    <w:p w14:paraId="36E18136" w14:textId="0426C04C" w:rsidR="00CE0E6B" w:rsidRDefault="00CE0E6B" w:rsidP="00CE0E6B">
      <w:pPr>
        <w:spacing w:after="0" w:line="248" w:lineRule="auto"/>
        <w:ind w:right="59"/>
      </w:pPr>
    </w:p>
    <w:p w14:paraId="2707DA67" w14:textId="77777777" w:rsidR="00CE0E6B" w:rsidRDefault="00CE0E6B" w:rsidP="00CE0E6B">
      <w:pPr>
        <w:pStyle w:val="Heading1"/>
      </w:pPr>
      <w:r>
        <w:t>Business Value</w:t>
      </w:r>
      <w:r>
        <w:rPr>
          <w:rFonts w:ascii="Times New Roman" w:eastAsia="Times New Roman" w:hAnsi="Times New Roman" w:cs="Times New Roman"/>
          <w:sz w:val="47"/>
        </w:rPr>
        <w:t xml:space="preserve"> </w:t>
      </w:r>
    </w:p>
    <w:p w14:paraId="7352758F" w14:textId="1F71409C" w:rsidR="00CE0E6B" w:rsidRDefault="00CE0E6B" w:rsidP="00CE0E6B">
      <w:pPr>
        <w:spacing w:after="144" w:line="248" w:lineRule="auto"/>
        <w:ind w:left="-5" w:right="59" w:hanging="10"/>
      </w:pPr>
      <w:r>
        <w:rPr>
          <w:rFonts w:eastAsia="Century Gothic" w:cs="Century Gothic"/>
          <w:sz w:val="21"/>
        </w:rPr>
        <w:t>“</w:t>
      </w:r>
      <w:r>
        <w:rPr>
          <w:rFonts w:eastAsia="Century Gothic" w:cs="Century Gothic"/>
          <w:sz w:val="21"/>
        </w:rPr>
        <w:t xml:space="preserve">Business value refers to the necessity of a feature for the target client. Using the numerical scale 0 - 3, a priority will be assigned to each feature. Features that are ranked 0 will have the lowest priority, meaning they may not have been requested specifically by the </w:t>
      </w:r>
      <w:proofErr w:type="gramStart"/>
      <w:r>
        <w:rPr>
          <w:rFonts w:eastAsia="Century Gothic" w:cs="Century Gothic"/>
          <w:sz w:val="21"/>
        </w:rPr>
        <w:t>client</w:t>
      </w:r>
      <w:proofErr w:type="gramEnd"/>
      <w:r>
        <w:rPr>
          <w:rFonts w:eastAsia="Century Gothic" w:cs="Century Gothic"/>
          <w:sz w:val="21"/>
        </w:rPr>
        <w:t xml:space="preserve"> but their inclusion was deemed to improve product quality. </w:t>
      </w:r>
      <w:r>
        <w:rPr>
          <w:rFonts w:ascii="Times New Roman" w:eastAsia="Times New Roman" w:hAnsi="Times New Roman" w:cs="Times New Roman"/>
          <w:sz w:val="24"/>
        </w:rPr>
        <w:t xml:space="preserve"> </w:t>
      </w:r>
    </w:p>
    <w:p w14:paraId="5DABE89E" w14:textId="41CD2D08" w:rsidR="00CE0E6B" w:rsidRDefault="00CE0E6B" w:rsidP="00CE0E6B">
      <w:pPr>
        <w:spacing w:after="0" w:line="248" w:lineRule="auto"/>
        <w:ind w:right="59"/>
        <w:rPr>
          <w:rFonts w:eastAsia="Century Gothic" w:cs="Century Gothic"/>
          <w:sz w:val="21"/>
        </w:rPr>
      </w:pPr>
      <w:r>
        <w:rPr>
          <w:rFonts w:eastAsia="Century Gothic" w:cs="Century Gothic"/>
          <w:sz w:val="21"/>
        </w:rPr>
        <w:t>Consequently, features ranked 3 are the highest priority, as they may have been specifically requested by the client. And individually, these features have a higher value to the client (their use can substantially aid in the client’s interests more so than other features).</w:t>
      </w:r>
      <w:r>
        <w:rPr>
          <w:rFonts w:eastAsia="Century Gothic" w:cs="Century Gothic"/>
          <w:sz w:val="21"/>
        </w:rPr>
        <w:t>” - 6.1P</w:t>
      </w:r>
    </w:p>
    <w:p w14:paraId="77456179" w14:textId="3BB9496E" w:rsidR="00CE0E6B" w:rsidRDefault="00CE0E6B" w:rsidP="00CE0E6B">
      <w:pPr>
        <w:spacing w:after="0" w:line="248" w:lineRule="auto"/>
        <w:ind w:right="59"/>
        <w:rPr>
          <w:rFonts w:eastAsia="Century Gothic" w:cs="Century Gothic"/>
          <w:sz w:val="21"/>
        </w:rPr>
      </w:pPr>
    </w:p>
    <w:p w14:paraId="4E42DF25" w14:textId="0353B7C8" w:rsidR="00CE0E6B" w:rsidRPr="00CE0E6B" w:rsidRDefault="00CE0E6B" w:rsidP="00CE0E6B">
      <w:pPr>
        <w:spacing w:after="0" w:line="248" w:lineRule="auto"/>
        <w:ind w:right="59"/>
        <w:rPr>
          <w:rFonts w:eastAsia="Century Gothic" w:cs="Century Gothic"/>
          <w:b/>
          <w:bCs/>
          <w:sz w:val="21"/>
        </w:rPr>
      </w:pPr>
      <w:r w:rsidRPr="00CE0E6B">
        <w:rPr>
          <w:rFonts w:eastAsia="Century Gothic" w:cs="Century Gothic"/>
          <w:b/>
          <w:bCs/>
          <w:sz w:val="21"/>
        </w:rPr>
        <w:t>//write about how these has been changed after reflecting on sprint 1</w:t>
      </w:r>
    </w:p>
    <w:p w14:paraId="3DBE1D04" w14:textId="77777777" w:rsidR="00CE0E6B" w:rsidRDefault="00CE0E6B" w:rsidP="00CE0E6B">
      <w:pPr>
        <w:spacing w:after="0" w:line="248" w:lineRule="auto"/>
        <w:ind w:right="59"/>
      </w:pPr>
    </w:p>
    <w:p w14:paraId="748C1D96" w14:textId="3C5520DC" w:rsidR="00CE0E6B" w:rsidRDefault="00CE0E6B" w:rsidP="00CE0E6B">
      <w:pPr>
        <w:pStyle w:val="Heading1"/>
      </w:pPr>
      <w:r>
        <w:t>Development</w:t>
      </w:r>
      <w:r>
        <w:t>/Time</w:t>
      </w:r>
      <w:r>
        <w:t xml:space="preserve"> Effort</w:t>
      </w:r>
      <w:r>
        <w:rPr>
          <w:rFonts w:ascii="Times New Roman" w:eastAsia="Times New Roman" w:hAnsi="Times New Roman" w:cs="Times New Roman"/>
          <w:sz w:val="47"/>
        </w:rPr>
        <w:t xml:space="preserve"> </w:t>
      </w:r>
    </w:p>
    <w:p w14:paraId="3E57F1F0" w14:textId="416C067C"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The working time is set to be 8 hours per team member per week. Hence the total of 96 hours of work for our entire team.</w:t>
      </w:r>
      <w:r>
        <w:rPr>
          <w:rFonts w:ascii="Times New Roman" w:eastAsia="Times New Roman" w:hAnsi="Times New Roman" w:cs="Times New Roman"/>
          <w:sz w:val="24"/>
        </w:rPr>
        <w:t xml:space="preserve"> </w:t>
      </w:r>
    </w:p>
    <w:p w14:paraId="6841A055" w14:textId="4E70BB1F" w:rsidR="00CE0E6B" w:rsidRPr="00CE0E6B" w:rsidRDefault="00CE0E6B" w:rsidP="00CE0E6B">
      <w:pPr>
        <w:rPr>
          <w:b/>
          <w:bCs/>
        </w:rPr>
      </w:pPr>
      <w:r w:rsidRPr="00CE0E6B">
        <w:rPr>
          <w:b/>
          <w:bCs/>
        </w:rPr>
        <w:t xml:space="preserve">//discuss how we simply just </w:t>
      </w:r>
      <w:proofErr w:type="gramStart"/>
      <w:r w:rsidRPr="00CE0E6B">
        <w:rPr>
          <w:b/>
          <w:bCs/>
        </w:rPr>
        <w:t>don’t</w:t>
      </w:r>
      <w:proofErr w:type="gramEnd"/>
      <w:r w:rsidRPr="00CE0E6B">
        <w:rPr>
          <w:b/>
          <w:bCs/>
        </w:rPr>
        <w:t xml:space="preserve"> need this much time, it’s ridiculous </w:t>
      </w:r>
    </w:p>
    <w:p w14:paraId="4EE95423" w14:textId="1CA4BCDC"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 xml:space="preserve">Development effort refers to the required time for one team member to complete a backlog item </w:t>
      </w:r>
      <w:r>
        <w:rPr>
          <w:rFonts w:ascii="Times New Roman" w:eastAsia="Times New Roman" w:hAnsi="Times New Roman" w:cs="Times New Roman"/>
          <w:sz w:val="24"/>
        </w:rPr>
        <w:t xml:space="preserve"> </w:t>
      </w:r>
    </w:p>
    <w:p w14:paraId="76EDF333" w14:textId="398A535B" w:rsidR="00CE0E6B" w:rsidRPr="00CE0E6B" w:rsidRDefault="00CE0E6B" w:rsidP="00CE0E6B">
      <w:pPr>
        <w:spacing w:after="144" w:line="248" w:lineRule="auto"/>
        <w:ind w:left="-5" w:right="59" w:hanging="10"/>
        <w:rPr>
          <w:b/>
          <w:bCs/>
        </w:rPr>
      </w:pPr>
      <w:r w:rsidRPr="00CE0E6B">
        <w:rPr>
          <w:rFonts w:ascii="Times New Roman" w:eastAsia="Times New Roman" w:hAnsi="Times New Roman" w:cs="Times New Roman"/>
          <w:b/>
          <w:bCs/>
          <w:sz w:val="24"/>
        </w:rPr>
        <w:t>//</w:t>
      </w:r>
      <w:proofErr w:type="spellStart"/>
      <w:r w:rsidRPr="00CE0E6B">
        <w:rPr>
          <w:rFonts w:ascii="Times New Roman" w:eastAsia="Times New Roman" w:hAnsi="Times New Roman" w:cs="Times New Roman"/>
          <w:b/>
          <w:bCs/>
          <w:sz w:val="24"/>
        </w:rPr>
        <w:t>vv</w:t>
      </w:r>
      <w:proofErr w:type="spellEnd"/>
      <w:r w:rsidRPr="00CE0E6B">
        <w:rPr>
          <w:rFonts w:ascii="Times New Roman" w:eastAsia="Times New Roman" w:hAnsi="Times New Roman" w:cs="Times New Roman"/>
          <w:b/>
          <w:bCs/>
          <w:sz w:val="24"/>
        </w:rPr>
        <w:t xml:space="preserve"> change these to appropriate values </w:t>
      </w:r>
      <w:proofErr w:type="spellStart"/>
      <w:r w:rsidRPr="00CE0E6B">
        <w:rPr>
          <w:rFonts w:ascii="Times New Roman" w:eastAsia="Times New Roman" w:hAnsi="Times New Roman" w:cs="Times New Roman"/>
          <w:b/>
          <w:bCs/>
          <w:sz w:val="24"/>
        </w:rPr>
        <w:t>vv</w:t>
      </w:r>
      <w:proofErr w:type="spellEnd"/>
    </w:p>
    <w:p w14:paraId="684D9549" w14:textId="77777777" w:rsidR="00CE0E6B" w:rsidRDefault="00CE0E6B" w:rsidP="00CE0E6B">
      <w:pPr>
        <w:spacing w:after="144" w:line="248" w:lineRule="auto"/>
        <w:ind w:left="-5" w:right="59" w:hanging="10"/>
      </w:pPr>
      <w:r>
        <w:rPr>
          <w:rFonts w:eastAsia="Century Gothic" w:cs="Century Gothic"/>
          <w:sz w:val="21"/>
        </w:rPr>
        <w:t>Numeric Measurement:</w:t>
      </w:r>
      <w:r>
        <w:rPr>
          <w:rFonts w:ascii="Times New Roman" w:eastAsia="Times New Roman" w:hAnsi="Times New Roman" w:cs="Times New Roman"/>
          <w:sz w:val="24"/>
        </w:rPr>
        <w:t xml:space="preserve"> </w:t>
      </w:r>
    </w:p>
    <w:p w14:paraId="0364F1CE"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0 = 0-4 hours </w:t>
      </w:r>
    </w:p>
    <w:p w14:paraId="529D2EF9"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1 = 4-8 hours </w:t>
      </w:r>
    </w:p>
    <w:p w14:paraId="731FD6B4"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2 = 8-12 hours </w:t>
      </w:r>
    </w:p>
    <w:p w14:paraId="277CA5D6" w14:textId="77777777" w:rsidR="00CE0E6B" w:rsidRDefault="00CE0E6B" w:rsidP="00CE0E6B">
      <w:pPr>
        <w:numPr>
          <w:ilvl w:val="0"/>
          <w:numId w:val="14"/>
        </w:numPr>
        <w:spacing w:after="144" w:line="248" w:lineRule="auto"/>
        <w:ind w:left="704" w:right="59" w:hanging="352"/>
      </w:pPr>
      <w:r>
        <w:rPr>
          <w:rFonts w:eastAsia="Century Gothic" w:cs="Century Gothic"/>
          <w:sz w:val="21"/>
        </w:rPr>
        <w:t xml:space="preserve">3 </w:t>
      </w:r>
      <w:proofErr w:type="gramStart"/>
      <w:r>
        <w:rPr>
          <w:rFonts w:eastAsia="Century Gothic" w:cs="Century Gothic"/>
          <w:sz w:val="21"/>
        </w:rPr>
        <w:t>=  more</w:t>
      </w:r>
      <w:proofErr w:type="gramEnd"/>
      <w:r>
        <w:rPr>
          <w:rFonts w:eastAsia="Century Gothic" w:cs="Century Gothic"/>
          <w:sz w:val="21"/>
        </w:rPr>
        <w:t xml:space="preserve"> than 12 hours </w:t>
      </w:r>
    </w:p>
    <w:p w14:paraId="6F0F7168" w14:textId="03581BA7" w:rsidR="00CE0E6B" w:rsidRDefault="00CE0E6B" w:rsidP="00CE0E6B">
      <w:pPr>
        <w:spacing w:after="365" w:line="248" w:lineRule="auto"/>
        <w:ind w:left="-5" w:right="59" w:hanging="10"/>
        <w:rPr>
          <w:rFonts w:ascii="Times New Roman" w:eastAsia="Times New Roman" w:hAnsi="Times New Roman" w:cs="Times New Roman"/>
          <w:sz w:val="24"/>
        </w:rPr>
      </w:pPr>
      <w:r>
        <w:rPr>
          <w:rFonts w:eastAsia="Century Gothic" w:cs="Century Gothic"/>
          <w:sz w:val="21"/>
        </w:rPr>
        <w:lastRenderedPageBreak/>
        <w:t xml:space="preserve">The sum of all the backlog items’ hours should be </w:t>
      </w:r>
      <w:r w:rsidRPr="00CE0E6B">
        <w:rPr>
          <w:rFonts w:eastAsia="Century Gothic" w:cs="Century Gothic"/>
          <w:b/>
          <w:bCs/>
          <w:sz w:val="21"/>
        </w:rPr>
        <w:t>96</w:t>
      </w:r>
      <w:r>
        <w:rPr>
          <w:rFonts w:eastAsia="Century Gothic" w:cs="Century Gothic"/>
          <w:sz w:val="21"/>
        </w:rPr>
        <w:t xml:space="preserve"> hours</w:t>
      </w:r>
      <w:r>
        <w:rPr>
          <w:rFonts w:ascii="Times New Roman" w:eastAsia="Times New Roman" w:hAnsi="Times New Roman" w:cs="Times New Roman"/>
          <w:sz w:val="24"/>
        </w:rPr>
        <w:t xml:space="preserve"> </w:t>
      </w:r>
    </w:p>
    <w:p w14:paraId="63DFE35E" w14:textId="77777777" w:rsidR="00CE0E6B" w:rsidRDefault="00CE0E6B" w:rsidP="00CE0E6B">
      <w:pPr>
        <w:pStyle w:val="Heading1"/>
      </w:pPr>
      <w:r>
        <w:t>Feature Dependency</w:t>
      </w:r>
      <w:r>
        <w:rPr>
          <w:rFonts w:ascii="Times New Roman" w:eastAsia="Times New Roman" w:hAnsi="Times New Roman" w:cs="Times New Roman"/>
          <w:sz w:val="47"/>
        </w:rPr>
        <w:t xml:space="preserve"> </w:t>
      </w:r>
    </w:p>
    <w:p w14:paraId="1F228A81" w14:textId="0D5E03D0" w:rsidR="00CE0E6B" w:rsidRDefault="00CE0E6B" w:rsidP="00CE0E6B">
      <w:pPr>
        <w:spacing w:after="0" w:line="248" w:lineRule="auto"/>
        <w:ind w:left="-5" w:right="59" w:hanging="10"/>
      </w:pPr>
      <w:r>
        <w:rPr>
          <w:rFonts w:eastAsia="Century Gothic" w:cs="Century Gothic"/>
          <w:sz w:val="21"/>
        </w:rPr>
        <w:t>“</w:t>
      </w:r>
      <w:r>
        <w:rPr>
          <w:rFonts w:eastAsia="Century Gothic" w:cs="Century Gothic"/>
          <w:sz w:val="21"/>
        </w:rPr>
        <w:t>Feature dependency refers to what degree each item is dependent, or reliant, on one another. This will be rated on a scale of 0-3. Higher numbers (3 and 2) mean that, for a specific item in the backlog, a high degree of other items cannot be completed until the specific item is completed. (1 and 0) describe items that are fairly feature independent, and thus can be developed at any time throughout the sprint. This means that higher numbers should be developed first, with the lower numbers being developed last in the sprint.</w:t>
      </w:r>
      <w:r>
        <w:rPr>
          <w:rFonts w:ascii="Times New Roman" w:eastAsia="Times New Roman" w:hAnsi="Times New Roman" w:cs="Times New Roman"/>
          <w:sz w:val="24"/>
        </w:rPr>
        <w:t xml:space="preserve"> </w:t>
      </w:r>
      <w:r>
        <w:rPr>
          <w:rFonts w:eastAsia="Century Gothic" w:cs="Century Gothic"/>
          <w:b/>
          <w:sz w:val="21"/>
        </w:rPr>
        <w:t>Date Needed/Timeline</w:t>
      </w:r>
      <w:r>
        <w:rPr>
          <w:rFonts w:ascii="Times New Roman" w:eastAsia="Times New Roman" w:hAnsi="Times New Roman" w:cs="Times New Roman"/>
          <w:b/>
          <w:sz w:val="47"/>
        </w:rPr>
        <w:t xml:space="preserve"> </w:t>
      </w:r>
    </w:p>
    <w:p w14:paraId="0B284C49" w14:textId="77777777" w:rsidR="00CE0E6B" w:rsidRDefault="00CE0E6B" w:rsidP="00CE0E6B">
      <w:pPr>
        <w:spacing w:after="144" w:line="248" w:lineRule="auto"/>
        <w:ind w:left="-5" w:right="59" w:hanging="10"/>
      </w:pPr>
      <w:r>
        <w:rPr>
          <w:rFonts w:eastAsia="Century Gothic" w:cs="Century Gothic"/>
          <w:sz w:val="21"/>
        </w:rPr>
        <w:t xml:space="preserve">Determining the importance of a task relies heavily on the scheduled completion date of that task. For this reason, it is fundamental to include a numeric method to assess the urgency of the task. </w:t>
      </w:r>
      <w:r>
        <w:rPr>
          <w:rFonts w:ascii="Times New Roman" w:eastAsia="Times New Roman" w:hAnsi="Times New Roman" w:cs="Times New Roman"/>
          <w:sz w:val="24"/>
        </w:rPr>
        <w:t xml:space="preserve"> </w:t>
      </w:r>
    </w:p>
    <w:p w14:paraId="240342B2" w14:textId="5D3D0E8B" w:rsidR="00CE0E6B" w:rsidRDefault="00CE0E6B" w:rsidP="00CE0E6B">
      <w:pPr>
        <w:spacing w:after="144" w:line="248" w:lineRule="auto"/>
        <w:ind w:left="-5" w:right="59" w:hanging="10"/>
      </w:pPr>
      <w:r>
        <w:rPr>
          <w:rFonts w:eastAsia="Century Gothic" w:cs="Century Gothic"/>
          <w:sz w:val="21"/>
        </w:rPr>
        <w:t xml:space="preserve">This document focuses on Sprint 1 tasks, and hence sprint 2 tasks have already been removed from the discussed list. </w:t>
      </w:r>
      <w:r w:rsidRPr="00CE0E6B">
        <w:t>“- 6.1P</w:t>
      </w:r>
    </w:p>
    <w:p w14:paraId="2C2266A8" w14:textId="77777777" w:rsidR="00CE0E6B" w:rsidRDefault="00CE0E6B" w:rsidP="00CE0E6B">
      <w:pPr>
        <w:spacing w:after="144" w:line="248" w:lineRule="auto"/>
        <w:ind w:left="-5" w:right="59" w:hanging="10"/>
      </w:pPr>
      <w:r>
        <w:rPr>
          <w:rFonts w:eastAsia="Century Gothic" w:cs="Century Gothic"/>
          <w:sz w:val="21"/>
        </w:rPr>
        <w:t>Numeric Measurement:</w:t>
      </w:r>
      <w:r>
        <w:rPr>
          <w:rFonts w:ascii="Times New Roman" w:eastAsia="Times New Roman" w:hAnsi="Times New Roman" w:cs="Times New Roman"/>
          <w:sz w:val="24"/>
        </w:rPr>
        <w:t xml:space="preserve"> </w:t>
      </w:r>
    </w:p>
    <w:p w14:paraId="3EC8F327"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0 = No Scheduled time/Ongoing </w:t>
      </w:r>
    </w:p>
    <w:p w14:paraId="3E24FAE1"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1 = To be completed in week 3 of sprint 1 </w:t>
      </w:r>
    </w:p>
    <w:p w14:paraId="2BB9702B"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2 = To be completed in week 2 of sprint 1 </w:t>
      </w:r>
    </w:p>
    <w:p w14:paraId="0410E0B7" w14:textId="77777777" w:rsidR="00CE0E6B" w:rsidRDefault="00CE0E6B" w:rsidP="00CE0E6B">
      <w:pPr>
        <w:numPr>
          <w:ilvl w:val="0"/>
          <w:numId w:val="15"/>
        </w:numPr>
        <w:spacing w:after="144" w:line="248" w:lineRule="auto"/>
        <w:ind w:left="704" w:right="59" w:hanging="352"/>
      </w:pPr>
      <w:r>
        <w:rPr>
          <w:rFonts w:eastAsia="Century Gothic" w:cs="Century Gothic"/>
          <w:sz w:val="21"/>
        </w:rPr>
        <w:t xml:space="preserve">3 = To be completed in week 1 of sprint 1 </w:t>
      </w:r>
    </w:p>
    <w:p w14:paraId="1A5C5970" w14:textId="4EFC6016" w:rsidR="00CE0E6B" w:rsidRDefault="00CE0E6B" w:rsidP="00CE0E6B">
      <w:pPr>
        <w:pStyle w:val="Heading1"/>
      </w:pPr>
      <w:r>
        <w:t>Risk Involved</w:t>
      </w:r>
    </w:p>
    <w:p w14:paraId="0F5A9186" w14:textId="78B0BFFE" w:rsidR="006D201C" w:rsidRDefault="00CE0E6B" w:rsidP="00CE0E6B">
      <w:pPr>
        <w:pStyle w:val="Heading1"/>
        <w:rPr>
          <w:iCs/>
          <w:sz w:val="20"/>
          <w:szCs w:val="20"/>
        </w:rPr>
      </w:pPr>
      <w:r>
        <w:rPr>
          <w:iCs/>
          <w:sz w:val="20"/>
          <w:szCs w:val="20"/>
        </w:rPr>
        <w:t xml:space="preserve">//write stuff here 0-3 scale </w:t>
      </w:r>
    </w:p>
    <w:p w14:paraId="2FC277F9" w14:textId="5281594F" w:rsidR="00CE0E6B" w:rsidRDefault="00CE0E6B" w:rsidP="00CE0E6B"/>
    <w:p w14:paraId="48E8030A" w14:textId="77777777" w:rsidR="00CE0E6B" w:rsidRDefault="00CE0E6B" w:rsidP="00CE0E6B">
      <w:pPr>
        <w:spacing w:after="10" w:line="248" w:lineRule="auto"/>
        <w:ind w:left="-5" w:right="59" w:hanging="10"/>
      </w:pPr>
      <w:r>
        <w:rPr>
          <w:rFonts w:eastAsia="Century Gothic" w:cs="Century Gothic"/>
          <w:sz w:val="21"/>
        </w:rPr>
        <w:t>Below are some points of a quality control checklist that relate to the client’s needs and the above characteristics:</w:t>
      </w:r>
      <w:r>
        <w:rPr>
          <w:rFonts w:ascii="Times New Roman" w:eastAsia="Times New Roman" w:hAnsi="Times New Roman" w:cs="Times New Roman"/>
          <w:sz w:val="24"/>
        </w:rPr>
        <w:t xml:space="preserve"> </w:t>
      </w:r>
    </w:p>
    <w:tbl>
      <w:tblPr>
        <w:tblStyle w:val="TableGrid0"/>
        <w:tblW w:w="9655" w:type="dxa"/>
        <w:tblInd w:w="0" w:type="dxa"/>
        <w:tblCellMar>
          <w:top w:w="31" w:type="dxa"/>
          <w:left w:w="101" w:type="dxa"/>
          <w:right w:w="42" w:type="dxa"/>
        </w:tblCellMar>
        <w:tblLook w:val="04A0" w:firstRow="1" w:lastRow="0" w:firstColumn="1" w:lastColumn="0" w:noHBand="0" w:noVBand="1"/>
      </w:tblPr>
      <w:tblGrid>
        <w:gridCol w:w="639"/>
        <w:gridCol w:w="848"/>
        <w:gridCol w:w="1575"/>
        <w:gridCol w:w="876"/>
        <w:gridCol w:w="1382"/>
        <w:gridCol w:w="1344"/>
        <w:gridCol w:w="1676"/>
        <w:gridCol w:w="1315"/>
      </w:tblGrid>
      <w:tr w:rsidR="00CE0E6B" w14:paraId="24705788" w14:textId="77777777" w:rsidTr="000579DE">
        <w:trPr>
          <w:trHeight w:val="910"/>
        </w:trPr>
        <w:tc>
          <w:tcPr>
            <w:tcW w:w="640" w:type="dxa"/>
            <w:tcBorders>
              <w:top w:val="nil"/>
              <w:left w:val="nil"/>
              <w:bottom w:val="nil"/>
              <w:right w:val="nil"/>
            </w:tcBorders>
            <w:shd w:val="clear" w:color="auto" w:fill="A5A5A5"/>
          </w:tcPr>
          <w:p w14:paraId="07C975A5" w14:textId="77777777" w:rsidR="00CE0E6B" w:rsidRDefault="00CE0E6B" w:rsidP="000579DE">
            <w:pPr>
              <w:ind w:left="5"/>
            </w:pPr>
            <w:r>
              <w:rPr>
                <w:rFonts w:eastAsia="Century Gothic" w:cs="Century Gothic"/>
                <w:color w:val="FFFFFF"/>
                <w:sz w:val="17"/>
              </w:rPr>
              <w:t>No.</w:t>
            </w:r>
            <w:r>
              <w:rPr>
                <w:rFonts w:ascii="Times New Roman" w:eastAsia="Times New Roman" w:hAnsi="Times New Roman" w:cs="Times New Roman"/>
                <w:sz w:val="24"/>
              </w:rPr>
              <w:t xml:space="preserve"> </w:t>
            </w:r>
          </w:p>
        </w:tc>
        <w:tc>
          <w:tcPr>
            <w:tcW w:w="848" w:type="dxa"/>
            <w:tcBorders>
              <w:top w:val="nil"/>
              <w:left w:val="nil"/>
              <w:bottom w:val="nil"/>
              <w:right w:val="nil"/>
            </w:tcBorders>
            <w:shd w:val="clear" w:color="auto" w:fill="A5A5A5"/>
          </w:tcPr>
          <w:p w14:paraId="56B2FAB4" w14:textId="77777777" w:rsidR="00CE0E6B" w:rsidRDefault="00CE0E6B" w:rsidP="000579DE">
            <w:pPr>
              <w:ind w:left="5"/>
              <w:jc w:val="both"/>
            </w:pPr>
            <w:r>
              <w:rPr>
                <w:rFonts w:eastAsia="Century Gothic" w:cs="Century Gothic"/>
                <w:color w:val="FFFFFF"/>
                <w:sz w:val="17"/>
              </w:rPr>
              <w:t>MSCW*</w:t>
            </w:r>
            <w:r>
              <w:rPr>
                <w:rFonts w:ascii="Times New Roman" w:eastAsia="Times New Roman" w:hAnsi="Times New Roman" w:cs="Times New Roman"/>
                <w:sz w:val="24"/>
              </w:rPr>
              <w:t xml:space="preserve"> </w:t>
            </w:r>
          </w:p>
        </w:tc>
        <w:tc>
          <w:tcPr>
            <w:tcW w:w="1575" w:type="dxa"/>
            <w:tcBorders>
              <w:top w:val="nil"/>
              <w:left w:val="nil"/>
              <w:bottom w:val="nil"/>
              <w:right w:val="nil"/>
            </w:tcBorders>
            <w:shd w:val="clear" w:color="auto" w:fill="A5A5A5"/>
          </w:tcPr>
          <w:p w14:paraId="2B48BB56" w14:textId="77777777" w:rsidR="00CE0E6B" w:rsidRDefault="00CE0E6B" w:rsidP="000579DE">
            <w:r>
              <w:rPr>
                <w:rFonts w:eastAsia="Century Gothic" w:cs="Century Gothic"/>
                <w:color w:val="FFFFFF"/>
                <w:sz w:val="17"/>
              </w:rPr>
              <w:t>Description of Item</w:t>
            </w:r>
            <w:r>
              <w:rPr>
                <w:rFonts w:ascii="Times New Roman" w:eastAsia="Times New Roman" w:hAnsi="Times New Roman" w:cs="Times New Roman"/>
                <w:sz w:val="24"/>
              </w:rPr>
              <w:t xml:space="preserve"> </w:t>
            </w:r>
          </w:p>
        </w:tc>
        <w:tc>
          <w:tcPr>
            <w:tcW w:w="876" w:type="dxa"/>
            <w:tcBorders>
              <w:top w:val="nil"/>
              <w:left w:val="nil"/>
              <w:bottom w:val="nil"/>
              <w:right w:val="nil"/>
            </w:tcBorders>
            <w:shd w:val="clear" w:color="auto" w:fill="A5A5A5"/>
          </w:tcPr>
          <w:p w14:paraId="204793F5" w14:textId="77777777" w:rsidR="00CE0E6B" w:rsidRDefault="00CE0E6B" w:rsidP="000579DE">
            <w:pPr>
              <w:ind w:left="5"/>
            </w:pPr>
            <w:r>
              <w:rPr>
                <w:rFonts w:eastAsia="Century Gothic" w:cs="Century Gothic"/>
                <w:color w:val="FFFFFF"/>
                <w:sz w:val="17"/>
              </w:rPr>
              <w:t>Business Value</w:t>
            </w:r>
            <w:r>
              <w:rPr>
                <w:rFonts w:ascii="Times New Roman" w:eastAsia="Times New Roman" w:hAnsi="Times New Roman" w:cs="Times New Roman"/>
                <w:sz w:val="24"/>
              </w:rPr>
              <w:t xml:space="preserve"> </w:t>
            </w:r>
          </w:p>
        </w:tc>
        <w:tc>
          <w:tcPr>
            <w:tcW w:w="1382" w:type="dxa"/>
            <w:tcBorders>
              <w:top w:val="nil"/>
              <w:left w:val="nil"/>
              <w:bottom w:val="nil"/>
              <w:right w:val="nil"/>
            </w:tcBorders>
            <w:shd w:val="clear" w:color="auto" w:fill="A5A5A5"/>
          </w:tcPr>
          <w:p w14:paraId="7503DCF1" w14:textId="77777777" w:rsidR="00CE0E6B" w:rsidRDefault="00CE0E6B" w:rsidP="000579DE">
            <w:pPr>
              <w:ind w:left="5"/>
            </w:pPr>
            <w:r>
              <w:rPr>
                <w:rFonts w:eastAsia="Century Gothic" w:cs="Century Gothic"/>
                <w:color w:val="FFFFFF"/>
                <w:sz w:val="17"/>
              </w:rPr>
              <w:t>Development Effort</w:t>
            </w:r>
            <w:r>
              <w:rPr>
                <w:rFonts w:ascii="Times New Roman" w:eastAsia="Times New Roman" w:hAnsi="Times New Roman" w:cs="Times New Roman"/>
                <w:sz w:val="24"/>
              </w:rPr>
              <w:t xml:space="preserve"> </w:t>
            </w:r>
          </w:p>
        </w:tc>
        <w:tc>
          <w:tcPr>
            <w:tcW w:w="1344" w:type="dxa"/>
            <w:tcBorders>
              <w:top w:val="nil"/>
              <w:left w:val="nil"/>
              <w:bottom w:val="nil"/>
              <w:right w:val="nil"/>
            </w:tcBorders>
            <w:shd w:val="clear" w:color="auto" w:fill="A5A5A5"/>
          </w:tcPr>
          <w:p w14:paraId="303FF992" w14:textId="77777777" w:rsidR="00CE0E6B" w:rsidRDefault="00CE0E6B" w:rsidP="000579DE">
            <w:pPr>
              <w:spacing w:after="19"/>
              <w:ind w:left="5"/>
            </w:pPr>
            <w:r>
              <w:rPr>
                <w:rFonts w:eastAsia="Century Gothic" w:cs="Century Gothic"/>
                <w:color w:val="FFFFFF"/>
                <w:sz w:val="17"/>
              </w:rPr>
              <w:t xml:space="preserve">Feature </w:t>
            </w:r>
          </w:p>
          <w:p w14:paraId="21561ECC" w14:textId="77777777" w:rsidR="00CE0E6B" w:rsidRDefault="00CE0E6B" w:rsidP="000579DE">
            <w:pPr>
              <w:ind w:left="5"/>
              <w:jc w:val="both"/>
            </w:pPr>
            <w:r>
              <w:rPr>
                <w:rFonts w:eastAsia="Century Gothic" w:cs="Century Gothic"/>
                <w:color w:val="FFFFFF"/>
                <w:sz w:val="17"/>
              </w:rPr>
              <w:t>Dependency</w:t>
            </w:r>
            <w:r>
              <w:rPr>
                <w:rFonts w:ascii="Times New Roman" w:eastAsia="Times New Roman" w:hAnsi="Times New Roman" w:cs="Times New Roman"/>
                <w:sz w:val="24"/>
              </w:rPr>
              <w:t xml:space="preserve"> </w:t>
            </w:r>
          </w:p>
        </w:tc>
        <w:tc>
          <w:tcPr>
            <w:tcW w:w="1676" w:type="dxa"/>
            <w:tcBorders>
              <w:top w:val="nil"/>
              <w:left w:val="nil"/>
              <w:bottom w:val="nil"/>
              <w:right w:val="nil"/>
            </w:tcBorders>
            <w:shd w:val="clear" w:color="auto" w:fill="A5A5A5"/>
          </w:tcPr>
          <w:p w14:paraId="7FE839E5" w14:textId="77777777" w:rsidR="00CE0E6B" w:rsidRDefault="00CE0E6B" w:rsidP="000579DE">
            <w:pPr>
              <w:spacing w:after="19"/>
            </w:pPr>
            <w:r>
              <w:rPr>
                <w:rFonts w:eastAsia="Century Gothic" w:cs="Century Gothic"/>
                <w:color w:val="FFFFFF"/>
                <w:sz w:val="17"/>
              </w:rPr>
              <w:t xml:space="preserve">Date </w:t>
            </w:r>
          </w:p>
          <w:p w14:paraId="0B01F277" w14:textId="77777777" w:rsidR="00CE0E6B" w:rsidRDefault="00CE0E6B" w:rsidP="000579DE">
            <w:r>
              <w:rPr>
                <w:rFonts w:eastAsia="Century Gothic" w:cs="Century Gothic"/>
                <w:color w:val="FFFFFF"/>
                <w:sz w:val="17"/>
              </w:rPr>
              <w:t>Needed/Timeline</w:t>
            </w:r>
            <w:r>
              <w:rPr>
                <w:rFonts w:ascii="Times New Roman" w:eastAsia="Times New Roman" w:hAnsi="Times New Roman" w:cs="Times New Roman"/>
                <w:sz w:val="24"/>
              </w:rPr>
              <w:t xml:space="preserve"> </w:t>
            </w:r>
          </w:p>
        </w:tc>
        <w:tc>
          <w:tcPr>
            <w:tcW w:w="1315" w:type="dxa"/>
            <w:tcBorders>
              <w:top w:val="nil"/>
              <w:left w:val="nil"/>
              <w:bottom w:val="nil"/>
              <w:right w:val="nil"/>
            </w:tcBorders>
            <w:shd w:val="clear" w:color="auto" w:fill="A5A5A5"/>
          </w:tcPr>
          <w:p w14:paraId="64BF84D6" w14:textId="77777777" w:rsidR="00CE0E6B" w:rsidRDefault="00CE0E6B" w:rsidP="000579DE">
            <w:pPr>
              <w:spacing w:after="18"/>
              <w:ind w:left="5"/>
            </w:pPr>
            <w:r>
              <w:rPr>
                <w:rFonts w:eastAsia="Century Gothic" w:cs="Century Gothic"/>
                <w:color w:val="FFFFFF"/>
                <w:sz w:val="17"/>
              </w:rPr>
              <w:t xml:space="preserve">Total </w:t>
            </w:r>
          </w:p>
          <w:p w14:paraId="2257FC22" w14:textId="77777777" w:rsidR="00CE0E6B" w:rsidRDefault="00CE0E6B" w:rsidP="000579DE">
            <w:pPr>
              <w:ind w:left="5"/>
            </w:pPr>
            <w:r>
              <w:rPr>
                <w:rFonts w:eastAsia="Century Gothic" w:cs="Century Gothic"/>
                <w:color w:val="FFFFFF"/>
                <w:sz w:val="17"/>
              </w:rPr>
              <w:t>Score/Priority</w:t>
            </w:r>
            <w:r>
              <w:rPr>
                <w:rFonts w:ascii="Times New Roman" w:eastAsia="Times New Roman" w:hAnsi="Times New Roman" w:cs="Times New Roman"/>
                <w:sz w:val="24"/>
              </w:rPr>
              <w:t xml:space="preserve"> </w:t>
            </w:r>
          </w:p>
        </w:tc>
      </w:tr>
      <w:tr w:rsidR="00CE0E6B" w14:paraId="0A74790C" w14:textId="77777777" w:rsidTr="000579DE">
        <w:trPr>
          <w:trHeight w:val="1077"/>
        </w:trPr>
        <w:tc>
          <w:tcPr>
            <w:tcW w:w="640" w:type="dxa"/>
            <w:tcBorders>
              <w:top w:val="nil"/>
              <w:left w:val="single" w:sz="4" w:space="0" w:color="C9C9C9"/>
              <w:bottom w:val="single" w:sz="4" w:space="0" w:color="C9C9C9"/>
              <w:right w:val="single" w:sz="4" w:space="0" w:color="C9C9C9"/>
            </w:tcBorders>
            <w:shd w:val="clear" w:color="auto" w:fill="EDEDED"/>
          </w:tcPr>
          <w:p w14:paraId="04DAB235" w14:textId="0EC8206D" w:rsidR="00CE0E6B" w:rsidRDefault="00CE0E6B" w:rsidP="000579DE">
            <w:pPr>
              <w:ind w:left="5"/>
            </w:pPr>
            <w:r>
              <w:t xml:space="preserve">[18] </w:t>
            </w:r>
          </w:p>
        </w:tc>
        <w:tc>
          <w:tcPr>
            <w:tcW w:w="848" w:type="dxa"/>
            <w:tcBorders>
              <w:top w:val="nil"/>
              <w:left w:val="single" w:sz="4" w:space="0" w:color="C9C9C9"/>
              <w:bottom w:val="single" w:sz="4" w:space="0" w:color="C9C9C9"/>
              <w:right w:val="single" w:sz="4" w:space="0" w:color="C9C9C9"/>
            </w:tcBorders>
            <w:shd w:val="clear" w:color="auto" w:fill="EDEDED"/>
          </w:tcPr>
          <w:p w14:paraId="54F35EC3" w14:textId="6CBC6D91" w:rsidR="00CE0E6B" w:rsidRDefault="00CE0E6B" w:rsidP="000579DE">
            <w:pPr>
              <w:ind w:left="5"/>
            </w:pPr>
          </w:p>
        </w:tc>
        <w:tc>
          <w:tcPr>
            <w:tcW w:w="1575" w:type="dxa"/>
            <w:tcBorders>
              <w:top w:val="nil"/>
              <w:left w:val="single" w:sz="4" w:space="0" w:color="C9C9C9"/>
              <w:bottom w:val="single" w:sz="4" w:space="0" w:color="C9C9C9"/>
              <w:right w:val="single" w:sz="4" w:space="0" w:color="C9C9C9"/>
            </w:tcBorders>
            <w:shd w:val="clear" w:color="auto" w:fill="EDEDED"/>
          </w:tcPr>
          <w:p w14:paraId="3D5EF14D" w14:textId="053566FB" w:rsidR="00CE0E6B" w:rsidRDefault="00CE0E6B" w:rsidP="000579DE"/>
        </w:tc>
        <w:tc>
          <w:tcPr>
            <w:tcW w:w="876" w:type="dxa"/>
            <w:tcBorders>
              <w:top w:val="nil"/>
              <w:left w:val="single" w:sz="4" w:space="0" w:color="C9C9C9"/>
              <w:bottom w:val="single" w:sz="4" w:space="0" w:color="C9C9C9"/>
              <w:right w:val="single" w:sz="4" w:space="0" w:color="C9C9C9"/>
            </w:tcBorders>
            <w:shd w:val="clear" w:color="auto" w:fill="EDEDED"/>
          </w:tcPr>
          <w:p w14:paraId="7E5BE8A4" w14:textId="4DDF2904" w:rsidR="00CE0E6B" w:rsidRDefault="00CE0E6B" w:rsidP="000579DE">
            <w:pPr>
              <w:ind w:left="5"/>
            </w:pPr>
          </w:p>
        </w:tc>
        <w:tc>
          <w:tcPr>
            <w:tcW w:w="1382" w:type="dxa"/>
            <w:tcBorders>
              <w:top w:val="nil"/>
              <w:left w:val="single" w:sz="4" w:space="0" w:color="C9C9C9"/>
              <w:bottom w:val="single" w:sz="4" w:space="0" w:color="C9C9C9"/>
              <w:right w:val="single" w:sz="4" w:space="0" w:color="C9C9C9"/>
            </w:tcBorders>
            <w:shd w:val="clear" w:color="auto" w:fill="EDEDED"/>
          </w:tcPr>
          <w:p w14:paraId="26F8DB55" w14:textId="7DD0C9EB" w:rsidR="00CE0E6B" w:rsidRDefault="00CE0E6B" w:rsidP="000579DE">
            <w:pPr>
              <w:ind w:left="5"/>
            </w:pPr>
          </w:p>
        </w:tc>
        <w:tc>
          <w:tcPr>
            <w:tcW w:w="1344" w:type="dxa"/>
            <w:tcBorders>
              <w:top w:val="nil"/>
              <w:left w:val="single" w:sz="4" w:space="0" w:color="C9C9C9"/>
              <w:bottom w:val="single" w:sz="4" w:space="0" w:color="C9C9C9"/>
              <w:right w:val="single" w:sz="4" w:space="0" w:color="C9C9C9"/>
            </w:tcBorders>
            <w:shd w:val="clear" w:color="auto" w:fill="EDEDED"/>
          </w:tcPr>
          <w:p w14:paraId="34031A2E" w14:textId="1C54D735" w:rsidR="00CE0E6B" w:rsidRDefault="00CE0E6B" w:rsidP="000579DE">
            <w:pPr>
              <w:ind w:left="5"/>
            </w:pPr>
          </w:p>
        </w:tc>
        <w:tc>
          <w:tcPr>
            <w:tcW w:w="1676" w:type="dxa"/>
            <w:tcBorders>
              <w:top w:val="nil"/>
              <w:left w:val="single" w:sz="4" w:space="0" w:color="C9C9C9"/>
              <w:bottom w:val="single" w:sz="4" w:space="0" w:color="C9C9C9"/>
              <w:right w:val="single" w:sz="4" w:space="0" w:color="C9C9C9"/>
            </w:tcBorders>
            <w:shd w:val="clear" w:color="auto" w:fill="EDEDED"/>
          </w:tcPr>
          <w:p w14:paraId="7610296E" w14:textId="5C7F57B6" w:rsidR="00CE0E6B" w:rsidRDefault="00CE0E6B" w:rsidP="000579DE"/>
        </w:tc>
        <w:tc>
          <w:tcPr>
            <w:tcW w:w="1315" w:type="dxa"/>
            <w:tcBorders>
              <w:top w:val="nil"/>
              <w:left w:val="single" w:sz="4" w:space="0" w:color="C9C9C9"/>
              <w:bottom w:val="single" w:sz="4" w:space="0" w:color="C9C9C9"/>
              <w:right w:val="single" w:sz="4" w:space="0" w:color="C9C9C9"/>
            </w:tcBorders>
            <w:shd w:val="clear" w:color="auto" w:fill="EDEDED"/>
          </w:tcPr>
          <w:p w14:paraId="65124F2E" w14:textId="28DA5F1B" w:rsidR="00CE0E6B" w:rsidRDefault="00CE0E6B" w:rsidP="000579DE">
            <w:pPr>
              <w:ind w:left="5"/>
            </w:pPr>
          </w:p>
        </w:tc>
      </w:tr>
      <w:tr w:rsidR="00CE0E6B" w14:paraId="574C84FF" w14:textId="77777777" w:rsidTr="000579DE">
        <w:trPr>
          <w:trHeight w:val="869"/>
        </w:trPr>
        <w:tc>
          <w:tcPr>
            <w:tcW w:w="640" w:type="dxa"/>
            <w:tcBorders>
              <w:top w:val="single" w:sz="4" w:space="0" w:color="C9C9C9"/>
              <w:left w:val="single" w:sz="4" w:space="0" w:color="C9C9C9"/>
              <w:bottom w:val="single" w:sz="4" w:space="0" w:color="C9C9C9"/>
              <w:right w:val="single" w:sz="4" w:space="0" w:color="C9C9C9"/>
            </w:tcBorders>
          </w:tcPr>
          <w:p w14:paraId="315472F7" w14:textId="28BBC007" w:rsidR="00CE0E6B" w:rsidRDefault="00CE0E6B" w:rsidP="000579DE">
            <w:pPr>
              <w:ind w:left="5"/>
            </w:pPr>
            <w:r>
              <w:t>[7]</w:t>
            </w:r>
          </w:p>
        </w:tc>
        <w:tc>
          <w:tcPr>
            <w:tcW w:w="848" w:type="dxa"/>
            <w:tcBorders>
              <w:top w:val="single" w:sz="4" w:space="0" w:color="C9C9C9"/>
              <w:left w:val="single" w:sz="4" w:space="0" w:color="C9C9C9"/>
              <w:bottom w:val="single" w:sz="4" w:space="0" w:color="C9C9C9"/>
              <w:right w:val="single" w:sz="4" w:space="0" w:color="C9C9C9"/>
            </w:tcBorders>
          </w:tcPr>
          <w:p w14:paraId="0FCB2AA7" w14:textId="0B6D46A3"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002FEFA3" w14:textId="6DAFC6DF"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4A08DEB6" w14:textId="64B0CCDA"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5154C32F" w14:textId="67EC060B"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BD0CCD9" w14:textId="472169FE"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44F7473" w14:textId="216F5520"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73354E5" w14:textId="6D70F4E1" w:rsidR="00CE0E6B" w:rsidRDefault="00CE0E6B" w:rsidP="000579DE">
            <w:pPr>
              <w:ind w:left="5"/>
            </w:pPr>
          </w:p>
        </w:tc>
      </w:tr>
      <w:tr w:rsidR="00CE0E6B" w14:paraId="4231782C" w14:textId="77777777" w:rsidTr="000579DE">
        <w:trPr>
          <w:trHeight w:val="653"/>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2D970022" w14:textId="5493324C" w:rsidR="00CE0E6B" w:rsidRDefault="00CE0E6B" w:rsidP="000579DE">
            <w:pPr>
              <w:ind w:left="5"/>
            </w:pPr>
            <w:r>
              <w:t>[19]</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14ECD57F" w14:textId="3E5946C8"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573B40E6" w14:textId="441A41C0"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7358961" w14:textId="62752BB2"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7BE40F33" w14:textId="199ACB4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772803DF" w14:textId="7560B208"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5297507" w14:textId="55B0A96E"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327B607D" w14:textId="58627F0B" w:rsidR="00CE0E6B" w:rsidRDefault="00CE0E6B" w:rsidP="000579DE">
            <w:pPr>
              <w:ind w:left="5"/>
            </w:pPr>
          </w:p>
        </w:tc>
      </w:tr>
      <w:tr w:rsidR="00CE0E6B" w14:paraId="0E219B57" w14:textId="77777777" w:rsidTr="000579DE">
        <w:trPr>
          <w:trHeight w:val="657"/>
        </w:trPr>
        <w:tc>
          <w:tcPr>
            <w:tcW w:w="640" w:type="dxa"/>
            <w:tcBorders>
              <w:top w:val="single" w:sz="4" w:space="0" w:color="C9C9C9"/>
              <w:left w:val="single" w:sz="4" w:space="0" w:color="C9C9C9"/>
              <w:bottom w:val="single" w:sz="4" w:space="0" w:color="C9C9C9"/>
              <w:right w:val="single" w:sz="4" w:space="0" w:color="C9C9C9"/>
            </w:tcBorders>
          </w:tcPr>
          <w:p w14:paraId="7EDC04E0" w14:textId="2044A3DB" w:rsidR="00CE0E6B" w:rsidRDefault="00CE0E6B" w:rsidP="000579DE">
            <w:pPr>
              <w:ind w:left="5"/>
            </w:pPr>
            <w:r>
              <w:t>[2]</w:t>
            </w:r>
          </w:p>
        </w:tc>
        <w:tc>
          <w:tcPr>
            <w:tcW w:w="848" w:type="dxa"/>
            <w:tcBorders>
              <w:top w:val="single" w:sz="4" w:space="0" w:color="C9C9C9"/>
              <w:left w:val="single" w:sz="4" w:space="0" w:color="C9C9C9"/>
              <w:bottom w:val="single" w:sz="4" w:space="0" w:color="C9C9C9"/>
              <w:right w:val="single" w:sz="4" w:space="0" w:color="C9C9C9"/>
            </w:tcBorders>
          </w:tcPr>
          <w:p w14:paraId="59B3FDDC" w14:textId="1B4B0C12"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691EBDC1" w14:textId="504FAA74"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5B629756" w14:textId="33AEB482"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7054B29A" w14:textId="1DDFF45F"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7C54C184" w14:textId="7A620829"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A90E3A8" w14:textId="0A40FE22"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37A83DE" w14:textId="68B1DB8F" w:rsidR="00CE0E6B" w:rsidRDefault="00CE0E6B" w:rsidP="000579DE">
            <w:pPr>
              <w:ind w:left="5"/>
            </w:pPr>
          </w:p>
        </w:tc>
      </w:tr>
      <w:tr w:rsidR="00CE0E6B" w14:paraId="74CF68CA" w14:textId="77777777" w:rsidTr="000579DE">
        <w:trPr>
          <w:trHeight w:val="219"/>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3A511B38" w14:textId="38A3E488" w:rsidR="00CE0E6B" w:rsidRDefault="00CE0E6B" w:rsidP="000579DE">
            <w:pPr>
              <w:ind w:left="5"/>
            </w:pPr>
            <w:r>
              <w:lastRenderedPageBreak/>
              <w:t>[21]</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548DF92D" w14:textId="68803785"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659D1846" w14:textId="49EB71F9"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6B928F8" w14:textId="22985B18"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18658F62" w14:textId="3B00A3CA"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B3A5B8D" w14:textId="37BBCEFD"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8D6E57F" w14:textId="7AFC2F9F"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72F1898" w14:textId="02330966" w:rsidR="00CE0E6B" w:rsidRDefault="00CE0E6B" w:rsidP="000579DE">
            <w:pPr>
              <w:ind w:left="5"/>
            </w:pPr>
          </w:p>
        </w:tc>
      </w:tr>
      <w:tr w:rsidR="00CE0E6B" w14:paraId="41D014B5" w14:textId="77777777" w:rsidTr="000579DE">
        <w:trPr>
          <w:trHeight w:val="441"/>
        </w:trPr>
        <w:tc>
          <w:tcPr>
            <w:tcW w:w="640" w:type="dxa"/>
            <w:tcBorders>
              <w:top w:val="single" w:sz="4" w:space="0" w:color="C9C9C9"/>
              <w:left w:val="single" w:sz="4" w:space="0" w:color="C9C9C9"/>
              <w:bottom w:val="single" w:sz="4" w:space="0" w:color="C9C9C9"/>
              <w:right w:val="single" w:sz="4" w:space="0" w:color="C9C9C9"/>
            </w:tcBorders>
          </w:tcPr>
          <w:p w14:paraId="53F40AF6" w14:textId="64D975B0" w:rsidR="00CE0E6B" w:rsidRDefault="00CE0E6B" w:rsidP="000579DE">
            <w:pPr>
              <w:ind w:left="5"/>
            </w:pPr>
            <w:r>
              <w:t>[1]</w:t>
            </w:r>
          </w:p>
        </w:tc>
        <w:tc>
          <w:tcPr>
            <w:tcW w:w="848" w:type="dxa"/>
            <w:tcBorders>
              <w:top w:val="single" w:sz="4" w:space="0" w:color="C9C9C9"/>
              <w:left w:val="single" w:sz="4" w:space="0" w:color="C9C9C9"/>
              <w:bottom w:val="single" w:sz="4" w:space="0" w:color="C9C9C9"/>
              <w:right w:val="single" w:sz="4" w:space="0" w:color="C9C9C9"/>
            </w:tcBorders>
          </w:tcPr>
          <w:p w14:paraId="545569B1" w14:textId="0BD85C9E"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6BC47B79" w14:textId="30B43169"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6BC1B86E" w14:textId="49006F21"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01CD4E53" w14:textId="7F85BF14"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C426B18" w14:textId="4AA38DDA"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B134040" w14:textId="396AA0B2"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C94C180" w14:textId="13DA5139" w:rsidR="00CE0E6B" w:rsidRDefault="00CE0E6B" w:rsidP="000579DE">
            <w:pPr>
              <w:ind w:left="5"/>
            </w:pPr>
          </w:p>
        </w:tc>
      </w:tr>
      <w:tr w:rsidR="00CE0E6B" w14:paraId="494DE6B1" w14:textId="77777777" w:rsidTr="000579DE">
        <w:trPr>
          <w:trHeight w:val="441"/>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66B728FC" w14:textId="6FAD5839" w:rsidR="00CE0E6B" w:rsidRDefault="00CE0E6B" w:rsidP="000579DE">
            <w:pPr>
              <w:ind w:left="5"/>
            </w:pPr>
            <w:r>
              <w:t>[4]</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1BAC4575" w14:textId="5207B83D"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3AF16149" w14:textId="6394798B"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92E07CF" w14:textId="036F6579"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55EE6551" w14:textId="76B4716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35B1BB74" w14:textId="25E90012"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7E71219C" w14:textId="6C196949"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55236105" w14:textId="0C712808" w:rsidR="00CE0E6B" w:rsidRDefault="00CE0E6B" w:rsidP="000579DE">
            <w:pPr>
              <w:ind w:left="5"/>
            </w:pPr>
          </w:p>
        </w:tc>
      </w:tr>
      <w:tr w:rsidR="00CE0E6B" w14:paraId="489BC226" w14:textId="77777777" w:rsidTr="000579DE">
        <w:trPr>
          <w:trHeight w:val="224"/>
        </w:trPr>
        <w:tc>
          <w:tcPr>
            <w:tcW w:w="640" w:type="dxa"/>
            <w:tcBorders>
              <w:top w:val="single" w:sz="4" w:space="0" w:color="C9C9C9"/>
              <w:left w:val="single" w:sz="4" w:space="0" w:color="C9C9C9"/>
              <w:bottom w:val="single" w:sz="4" w:space="0" w:color="C9C9C9"/>
              <w:right w:val="single" w:sz="4" w:space="0" w:color="C9C9C9"/>
            </w:tcBorders>
          </w:tcPr>
          <w:p w14:paraId="4C97E107" w14:textId="1003E101" w:rsidR="00CE0E6B" w:rsidRDefault="00CE0E6B" w:rsidP="000579DE">
            <w:pPr>
              <w:ind w:left="5"/>
            </w:pPr>
            <w:r>
              <w:t>[5]</w:t>
            </w:r>
          </w:p>
        </w:tc>
        <w:tc>
          <w:tcPr>
            <w:tcW w:w="848" w:type="dxa"/>
            <w:tcBorders>
              <w:top w:val="single" w:sz="4" w:space="0" w:color="C9C9C9"/>
              <w:left w:val="single" w:sz="4" w:space="0" w:color="C9C9C9"/>
              <w:bottom w:val="single" w:sz="4" w:space="0" w:color="C9C9C9"/>
              <w:right w:val="single" w:sz="4" w:space="0" w:color="C9C9C9"/>
            </w:tcBorders>
          </w:tcPr>
          <w:p w14:paraId="79A0A361" w14:textId="36CD7F1B"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22A8B847" w14:textId="2F0D9302"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3DB22EF8" w14:textId="6A9346BC"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77C0BC41" w14:textId="2C483E85"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802F37D" w14:textId="0A52F9DD"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6443CF36" w14:textId="27FC04DA"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18712B6D" w14:textId="1B51B0E5" w:rsidR="00CE0E6B" w:rsidRDefault="00CE0E6B" w:rsidP="000579DE">
            <w:pPr>
              <w:ind w:left="5"/>
            </w:pPr>
          </w:p>
        </w:tc>
      </w:tr>
      <w:tr w:rsidR="00CE0E6B" w14:paraId="4EC5AF02" w14:textId="77777777" w:rsidTr="000579DE">
        <w:trPr>
          <w:trHeight w:val="224"/>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1A740592" w14:textId="1503B6D6" w:rsidR="00CE0E6B" w:rsidRDefault="00CE0E6B" w:rsidP="000579DE">
            <w:pPr>
              <w:ind w:left="5"/>
            </w:pPr>
            <w:r>
              <w:t>[6]</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70067CBD" w14:textId="47102436"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43EC6289" w14:textId="23BDE53D"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E8CEF9E" w14:textId="44E5175B"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5FD17609" w14:textId="0216EF40"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1AA17DB" w14:textId="2577DAF0"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7561E534" w14:textId="7CC4D04B"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7A2E205" w14:textId="6FD5EBD2" w:rsidR="00CE0E6B" w:rsidRDefault="00CE0E6B" w:rsidP="000579DE">
            <w:pPr>
              <w:ind w:left="5"/>
            </w:pPr>
          </w:p>
        </w:tc>
      </w:tr>
      <w:tr w:rsidR="00CE0E6B" w14:paraId="3CF01F9A"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10D7CDB9" w14:textId="22271E75" w:rsidR="00CE0E6B" w:rsidRDefault="00CE0E6B" w:rsidP="000579DE">
            <w:pPr>
              <w:ind w:left="5"/>
            </w:pPr>
            <w:r>
              <w:t>[8]</w:t>
            </w:r>
          </w:p>
        </w:tc>
        <w:tc>
          <w:tcPr>
            <w:tcW w:w="848" w:type="dxa"/>
            <w:tcBorders>
              <w:top w:val="single" w:sz="4" w:space="0" w:color="C9C9C9"/>
              <w:left w:val="single" w:sz="4" w:space="0" w:color="C9C9C9"/>
              <w:bottom w:val="single" w:sz="4" w:space="0" w:color="C9C9C9"/>
              <w:right w:val="single" w:sz="4" w:space="0" w:color="C9C9C9"/>
            </w:tcBorders>
          </w:tcPr>
          <w:p w14:paraId="41FBFE8F" w14:textId="699F1089"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7B61914E" w14:textId="73F3C37A"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691069F9" w14:textId="71EB8900"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35BE736A" w14:textId="4255D57A"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665E69F2" w14:textId="4CFA8890"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4F134AD8" w14:textId="4049096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322B29D2" w14:textId="1DA0E39F" w:rsidR="00CE0E6B" w:rsidRDefault="00CE0E6B" w:rsidP="000579DE">
            <w:pPr>
              <w:ind w:left="5"/>
            </w:pPr>
          </w:p>
        </w:tc>
      </w:tr>
      <w:tr w:rsidR="00CE0E6B" w14:paraId="21E20ED4"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6ED6EB47" w14:textId="1F25E1C7" w:rsidR="00CE0E6B" w:rsidRDefault="00CE0E6B" w:rsidP="000579DE">
            <w:pPr>
              <w:ind w:left="5"/>
            </w:pPr>
            <w:r>
              <w:t>[10]</w:t>
            </w:r>
          </w:p>
        </w:tc>
        <w:tc>
          <w:tcPr>
            <w:tcW w:w="848" w:type="dxa"/>
            <w:tcBorders>
              <w:top w:val="single" w:sz="4" w:space="0" w:color="C9C9C9"/>
              <w:left w:val="single" w:sz="4" w:space="0" w:color="C9C9C9"/>
              <w:bottom w:val="single" w:sz="4" w:space="0" w:color="C9C9C9"/>
              <w:right w:val="single" w:sz="4" w:space="0" w:color="C9C9C9"/>
            </w:tcBorders>
          </w:tcPr>
          <w:p w14:paraId="460CF43D" w14:textId="77777777"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7A0292DC" w14:textId="77777777"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4FC905CC" w14:textId="77777777"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6DF030F5" w14:textId="7777777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2931CA4" w14:textId="77777777"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0BEA04F" w14:textId="7777777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3C18E3A5" w14:textId="77777777" w:rsidR="00CE0E6B" w:rsidRDefault="00CE0E6B" w:rsidP="000579DE">
            <w:pPr>
              <w:ind w:left="5"/>
            </w:pPr>
          </w:p>
        </w:tc>
      </w:tr>
      <w:tr w:rsidR="00CE0E6B" w14:paraId="5A995B9E"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113557BC" w14:textId="611A8B90" w:rsidR="00CE0E6B" w:rsidRDefault="00CE0E6B" w:rsidP="000579DE">
            <w:pPr>
              <w:ind w:left="5"/>
            </w:pPr>
            <w:r>
              <w:t>[17]</w:t>
            </w:r>
          </w:p>
        </w:tc>
        <w:tc>
          <w:tcPr>
            <w:tcW w:w="848" w:type="dxa"/>
            <w:tcBorders>
              <w:top w:val="single" w:sz="4" w:space="0" w:color="C9C9C9"/>
              <w:left w:val="single" w:sz="4" w:space="0" w:color="C9C9C9"/>
              <w:bottom w:val="single" w:sz="4" w:space="0" w:color="C9C9C9"/>
              <w:right w:val="single" w:sz="4" w:space="0" w:color="C9C9C9"/>
            </w:tcBorders>
          </w:tcPr>
          <w:p w14:paraId="46738F3A" w14:textId="77777777"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5A4A8C4B" w14:textId="77777777"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78F50C7C" w14:textId="77777777"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6BECD8D2" w14:textId="7777777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7846E027" w14:textId="77777777"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2123FB6" w14:textId="7777777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21231996" w14:textId="77777777" w:rsidR="00CE0E6B" w:rsidRDefault="00CE0E6B" w:rsidP="000579DE">
            <w:pPr>
              <w:ind w:left="5"/>
            </w:pPr>
          </w:p>
        </w:tc>
      </w:tr>
    </w:tbl>
    <w:p w14:paraId="62F92744" w14:textId="681E7858"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MoSCoW represents MUST, SHOULD, COULD, and WON’T</w:t>
      </w:r>
      <w:r>
        <w:rPr>
          <w:rFonts w:ascii="Times New Roman" w:eastAsia="Times New Roman" w:hAnsi="Times New Roman" w:cs="Times New Roman"/>
          <w:sz w:val="24"/>
        </w:rPr>
        <w:t xml:space="preserve"> </w:t>
      </w:r>
    </w:p>
    <w:p w14:paraId="73FBA8B3" w14:textId="1883C7FA" w:rsidR="00CE0E6B" w:rsidRDefault="00CE0E6B" w:rsidP="00CE0E6B">
      <w:pPr>
        <w:spacing w:after="144" w:line="248" w:lineRule="auto"/>
        <w:ind w:left="-5" w:right="59" w:hanging="10"/>
        <w:rPr>
          <w:rFonts w:ascii="Times New Roman" w:eastAsia="Times New Roman" w:hAnsi="Times New Roman" w:cs="Times New Roman"/>
          <w:sz w:val="24"/>
        </w:rPr>
      </w:pPr>
    </w:p>
    <w:p w14:paraId="129B797F" w14:textId="494AB0F1" w:rsidR="00CE0E6B" w:rsidRDefault="00CE0E6B" w:rsidP="00CE0E6B">
      <w:pPr>
        <w:spacing w:after="144" w:line="248" w:lineRule="auto"/>
        <w:ind w:left="-5" w:right="59" w:hanging="10"/>
      </w:pPr>
      <w:r>
        <w:rPr>
          <w:rFonts w:ascii="Times New Roman" w:eastAsia="Times New Roman" w:hAnsi="Times New Roman" w:cs="Times New Roman"/>
          <w:sz w:val="24"/>
        </w:rPr>
        <w:t xml:space="preserve">//total time estimate </w:t>
      </w:r>
    </w:p>
    <w:p w14:paraId="1A7D1B7A" w14:textId="4C93D4B0" w:rsidR="00CE0E6B" w:rsidRDefault="00CE0E6B">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5829B8DE" w14:textId="77777777" w:rsidR="00CE0E6B" w:rsidRDefault="00CE0E6B" w:rsidP="00CE0E6B">
      <w:pPr>
        <w:pStyle w:val="Heading1"/>
      </w:pPr>
      <w:r>
        <w:lastRenderedPageBreak/>
        <w:t xml:space="preserve">Reflection </w:t>
      </w:r>
    </w:p>
    <w:p w14:paraId="53A60E77" w14:textId="77777777" w:rsidR="00CE0E6B" w:rsidRDefault="00CE0E6B" w:rsidP="00CE0E6B">
      <w:pPr>
        <w:pStyle w:val="Heading2"/>
      </w:pPr>
      <w:r>
        <w:t xml:space="preserve">101111372   | JAKE SCOTT </w:t>
      </w:r>
    </w:p>
    <w:p w14:paraId="2485C1B3" w14:textId="77777777" w:rsidR="00CE0E6B" w:rsidRDefault="00CE0E6B" w:rsidP="00CE0E6B">
      <w:pPr>
        <w:spacing w:after="0" w:line="251" w:lineRule="auto"/>
        <w:ind w:left="-5" w:right="48" w:hanging="10"/>
      </w:pPr>
      <w:r>
        <w:rPr>
          <w:rFonts w:eastAsia="Century Gothic" w:cs="Century Gothic"/>
          <w:sz w:val="17"/>
        </w:rPr>
        <w:t xml:space="preserve">For 6.1 we split the tasks required to finalize the document into small </w:t>
      </w:r>
      <w:proofErr w:type="gramStart"/>
      <w:r>
        <w:rPr>
          <w:rFonts w:eastAsia="Century Gothic" w:cs="Century Gothic"/>
          <w:sz w:val="17"/>
        </w:rPr>
        <w:t>tasks, and</w:t>
      </w:r>
      <w:proofErr w:type="gramEnd"/>
      <w:r>
        <w:rPr>
          <w:rFonts w:eastAsia="Century Gothic" w:cs="Century Gothic"/>
          <w:sz w:val="17"/>
        </w:rPr>
        <w:t xml:space="preserve"> divided them among us. I generated the order of completion / </w:t>
      </w:r>
      <w:proofErr w:type="gramStart"/>
      <w:r>
        <w:rPr>
          <w:rFonts w:eastAsia="Century Gothic" w:cs="Century Gothic"/>
          <w:sz w:val="17"/>
        </w:rPr>
        <w:t>due-dates</w:t>
      </w:r>
      <w:proofErr w:type="gramEnd"/>
      <w:r>
        <w:rPr>
          <w:rFonts w:eastAsia="Century Gothic" w:cs="Century Gothic"/>
          <w:sz w:val="17"/>
        </w:rPr>
        <w:t xml:space="preserve"> for each task, which were used as part of a more cohesive value estimate for the tasks. The group communicated the requirements for the task early and </w:t>
      </w:r>
      <w:proofErr w:type="spellStart"/>
      <w:r>
        <w:rPr>
          <w:rFonts w:eastAsia="Century Gothic" w:cs="Century Gothic"/>
          <w:sz w:val="17"/>
        </w:rPr>
        <w:t>clearly.h</w:t>
      </w:r>
      <w:proofErr w:type="spellEnd"/>
      <w:r>
        <w:rPr>
          <w:rFonts w:eastAsia="Century Gothic" w:cs="Century Gothic"/>
          <w:b/>
          <w:sz w:val="17"/>
        </w:rPr>
        <w:t xml:space="preserve"> </w:t>
      </w:r>
    </w:p>
    <w:p w14:paraId="3A64BB08" w14:textId="77777777" w:rsidR="00CE0E6B" w:rsidRDefault="00CE0E6B" w:rsidP="00CE0E6B">
      <w:pPr>
        <w:spacing w:after="0"/>
      </w:pPr>
      <w:r>
        <w:rPr>
          <w:rFonts w:eastAsia="Century Gothic" w:cs="Century Gothic"/>
          <w:b/>
          <w:sz w:val="17"/>
        </w:rPr>
        <w:t xml:space="preserve"> </w:t>
      </w:r>
    </w:p>
    <w:p w14:paraId="4567F4ED" w14:textId="77777777" w:rsidR="00CE0E6B" w:rsidRDefault="00CE0E6B" w:rsidP="00CE0E6B">
      <w:pPr>
        <w:pStyle w:val="Heading2"/>
      </w:pPr>
      <w:r>
        <w:t xml:space="preserve">102259710   | TIEN PHU NGO </w:t>
      </w:r>
    </w:p>
    <w:p w14:paraId="402C0BD4" w14:textId="77777777" w:rsidR="00CE0E6B" w:rsidRDefault="00CE0E6B" w:rsidP="00CE0E6B">
      <w:pPr>
        <w:spacing w:after="226" w:line="251" w:lineRule="auto"/>
        <w:ind w:left="-5" w:right="48" w:hanging="10"/>
      </w:pPr>
      <w:r>
        <w:rPr>
          <w:rFonts w:eastAsia="Century Gothic" w:cs="Century Gothic"/>
          <w:sz w:val="17"/>
        </w:rPr>
        <w:t>The team went through the product backlog together and rate every item in terms of different criteria at the start of week five. I am responsible for considering development effort each item will take and put in the scale from 0 to 3 accordingly. Then my result was used to select an appropriate list of backlog items for print#1 at the end of week five.</w:t>
      </w:r>
      <w:r>
        <w:rPr>
          <w:rFonts w:eastAsia="Century Gothic" w:cs="Century Gothic"/>
          <w:b/>
          <w:sz w:val="17"/>
        </w:rPr>
        <w:t xml:space="preserve"> </w:t>
      </w:r>
    </w:p>
    <w:p w14:paraId="74CE94C9" w14:textId="77777777" w:rsidR="00CE0E6B" w:rsidRDefault="00CE0E6B" w:rsidP="00CE0E6B">
      <w:pPr>
        <w:pStyle w:val="Heading2"/>
      </w:pPr>
      <w:r>
        <w:t xml:space="preserve">101100655   | LACHLAN BURNS </w:t>
      </w:r>
    </w:p>
    <w:p w14:paraId="342EDBE1" w14:textId="77777777" w:rsidR="00CE0E6B" w:rsidRDefault="00CE0E6B" w:rsidP="00CE0E6B">
      <w:pPr>
        <w:spacing w:after="0" w:line="251" w:lineRule="auto"/>
        <w:ind w:left="-5" w:right="48" w:hanging="10"/>
      </w:pPr>
      <w:r>
        <w:rPr>
          <w:rFonts w:eastAsia="Century Gothic" w:cs="Century Gothic"/>
          <w:sz w:val="17"/>
        </w:rPr>
        <w:t>The team has been successful in developing a work breakdown structure for the project to help with the first sprint. Business value, development effort, feature dependency and the scheduled completion time were all considered when calculating the priority of each point, this resulted in</w:t>
      </w:r>
      <w:r>
        <w:rPr>
          <w:rFonts w:eastAsia="Century Gothic" w:cs="Century Gothic"/>
          <w:b/>
          <w:sz w:val="17"/>
        </w:rPr>
        <w:t xml:space="preserve"> </w:t>
      </w:r>
      <w:r>
        <w:rPr>
          <w:rFonts w:eastAsia="Century Gothic" w:cs="Century Gothic"/>
          <w:sz w:val="17"/>
        </w:rPr>
        <w:t xml:space="preserve">a few backlog items having the highest priorities for the team. I believe the team is now ready to begin working on the sprint. </w:t>
      </w:r>
    </w:p>
    <w:p w14:paraId="04B62022" w14:textId="77777777" w:rsidR="00CE0E6B" w:rsidRDefault="00CE0E6B" w:rsidP="00CE0E6B">
      <w:pPr>
        <w:pStyle w:val="Heading2"/>
      </w:pPr>
      <w:r>
        <w:t xml:space="preserve"> </w:t>
      </w:r>
    </w:p>
    <w:p w14:paraId="59FB6036" w14:textId="77777777" w:rsidR="00CE0E6B" w:rsidRDefault="00CE0E6B" w:rsidP="00CE0E6B">
      <w:pPr>
        <w:pStyle w:val="Heading2"/>
      </w:pPr>
      <w:r>
        <w:t xml:space="preserve">102095118   | JAYDEN MCQUEEN </w:t>
      </w:r>
    </w:p>
    <w:p w14:paraId="1BA6E9BC" w14:textId="77777777" w:rsidR="00CE0E6B" w:rsidRDefault="00CE0E6B" w:rsidP="00CE0E6B">
      <w:pPr>
        <w:spacing w:after="2" w:line="263" w:lineRule="auto"/>
        <w:ind w:right="56"/>
        <w:jc w:val="both"/>
      </w:pPr>
      <w:r>
        <w:rPr>
          <w:rFonts w:eastAsia="Century Gothic" w:cs="Century Gothic"/>
          <w:sz w:val="17"/>
        </w:rPr>
        <w:t xml:space="preserve">This week the team has been collaborating on the planning phase of the first sprint. We have given each item on the project backlog a score from zero to three based on various criteria. Using this numbering system, we were able to prioritize the items. This prioritization can also be seen in the WBS, which shows what tasks are needed to complete different subsections of the first sprint. As a team, I believe we are ready to begin programming (after setting up some tools). </w:t>
      </w:r>
      <w:proofErr w:type="spellStart"/>
      <w:r>
        <w:rPr>
          <w:rFonts w:eastAsia="Century Gothic" w:cs="Century Gothic"/>
          <w:sz w:val="17"/>
        </w:rPr>
        <w:t>Organisation</w:t>
      </w:r>
      <w:proofErr w:type="spellEnd"/>
      <w:r>
        <w:rPr>
          <w:rFonts w:eastAsia="Century Gothic" w:cs="Century Gothic"/>
          <w:sz w:val="17"/>
        </w:rPr>
        <w:t xml:space="preserve"> this week has been a bit more of a struggle than past weeks, as other unit’s work and </w:t>
      </w:r>
      <w:proofErr w:type="gramStart"/>
      <w:r>
        <w:rPr>
          <w:rFonts w:eastAsia="Century Gothic" w:cs="Century Gothic"/>
          <w:sz w:val="17"/>
        </w:rPr>
        <w:t>real life</w:t>
      </w:r>
      <w:proofErr w:type="gramEnd"/>
      <w:r>
        <w:rPr>
          <w:rFonts w:eastAsia="Century Gothic" w:cs="Century Gothic"/>
          <w:sz w:val="17"/>
        </w:rPr>
        <w:t xml:space="preserve"> interference has gotten in the way of this unit. Despite this, we have completed the work we wanted on time, and everyone has contributed. </w:t>
      </w:r>
    </w:p>
    <w:p w14:paraId="6D619D46" w14:textId="77777777" w:rsidR="00CE0E6B" w:rsidRDefault="00CE0E6B" w:rsidP="00CE0E6B">
      <w:pPr>
        <w:spacing w:after="0"/>
      </w:pPr>
      <w:r>
        <w:rPr>
          <w:rFonts w:eastAsia="Century Gothic" w:cs="Century Gothic"/>
          <w:b/>
          <w:sz w:val="17"/>
        </w:rPr>
        <w:t xml:space="preserve"> </w:t>
      </w:r>
    </w:p>
    <w:p w14:paraId="54DB6750" w14:textId="77777777" w:rsidR="00CE0E6B" w:rsidRDefault="00CE0E6B" w:rsidP="00CE0E6B">
      <w:pPr>
        <w:pStyle w:val="Heading2"/>
      </w:pPr>
      <w:r>
        <w:t xml:space="preserve">101131147   | MONIQUE KUHN </w:t>
      </w:r>
    </w:p>
    <w:p w14:paraId="00173CA9" w14:textId="77777777" w:rsidR="00CE0E6B" w:rsidRDefault="00CE0E6B" w:rsidP="00CE0E6B">
      <w:pPr>
        <w:spacing w:after="161" w:line="251" w:lineRule="auto"/>
        <w:ind w:left="-5" w:right="48" w:hanging="10"/>
      </w:pPr>
      <w:r>
        <w:rPr>
          <w:rFonts w:eastAsia="Century Gothic" w:cs="Century Gothic"/>
          <w:sz w:val="17"/>
        </w:rPr>
        <w:t xml:space="preserve">This week the team chose to have a weekend break between our intermediate and usual meeting time. This was a great way to take a step back at the conclusion of our </w:t>
      </w:r>
      <w:r>
        <w:rPr>
          <w:rFonts w:eastAsia="Century Gothic" w:cs="Century Gothic"/>
          <w:b/>
          <w:sz w:val="17"/>
        </w:rPr>
        <w:t>Project Proposal</w:t>
      </w:r>
      <w:r>
        <w:rPr>
          <w:rFonts w:eastAsia="Century Gothic" w:cs="Century Gothic"/>
          <w:sz w:val="17"/>
        </w:rPr>
        <w:t xml:space="preserve"> stage. </w:t>
      </w:r>
      <w:proofErr w:type="spellStart"/>
      <w:r>
        <w:rPr>
          <w:rFonts w:eastAsia="Century Gothic" w:cs="Century Gothic"/>
          <w:sz w:val="17"/>
        </w:rPr>
        <w:t>Organising</w:t>
      </w:r>
      <w:proofErr w:type="spellEnd"/>
      <w:r>
        <w:rPr>
          <w:rFonts w:eastAsia="Century Gothic" w:cs="Century Gothic"/>
          <w:sz w:val="17"/>
        </w:rPr>
        <w:t xml:space="preserve"> the tasks this week was a little bit </w:t>
      </w:r>
      <w:proofErr w:type="gramStart"/>
      <w:r>
        <w:rPr>
          <w:rFonts w:eastAsia="Century Gothic" w:cs="Century Gothic"/>
          <w:sz w:val="17"/>
        </w:rPr>
        <w:t>messy</w:t>
      </w:r>
      <w:proofErr w:type="gramEnd"/>
      <w:r>
        <w:rPr>
          <w:rFonts w:eastAsia="Century Gothic" w:cs="Century Gothic"/>
          <w:sz w:val="17"/>
        </w:rPr>
        <w:t xml:space="preserve"> but we managed to split responsibilities and delegate them in a concise fashion. This allowed for a smooth workflow and quality work. The numeric approach we took to evaluating the task hierarchy was effective and clarified what our next steps as a team should be. </w:t>
      </w:r>
    </w:p>
    <w:p w14:paraId="167ED5A5" w14:textId="77777777" w:rsidR="00CE0E6B" w:rsidRDefault="00CE0E6B" w:rsidP="00CE0E6B">
      <w:pPr>
        <w:pStyle w:val="Heading2"/>
      </w:pPr>
      <w:r>
        <w:t xml:space="preserve">102079989   | DAVID STARE </w:t>
      </w:r>
    </w:p>
    <w:p w14:paraId="1AD6E1E7" w14:textId="77777777" w:rsidR="00CE0E6B" w:rsidRDefault="00CE0E6B" w:rsidP="00CE0E6B">
      <w:pPr>
        <w:spacing w:after="0" w:line="251" w:lineRule="auto"/>
        <w:ind w:left="-5" w:right="48" w:hanging="10"/>
      </w:pPr>
      <w:r>
        <w:rPr>
          <w:rFonts w:eastAsia="Century Gothic" w:cs="Century Gothic"/>
          <w:sz w:val="17"/>
        </w:rPr>
        <w:t xml:space="preserve">The group set out to thoroughly plan out the tasks need to be done for sprint 1. Accompanying this was a work-breakdown structure which provided some more detail for the features that needed to be done. The features were separated into two sprints by assessing each feature by their: business value, development effort, each feature’s dependencies on others, the date needed for each feature to be completed and any risks involved. The group worked well and have adequately decided on which features to focus on for sprint 1. </w:t>
      </w:r>
    </w:p>
    <w:p w14:paraId="474BFAF9" w14:textId="77777777" w:rsidR="00CE0E6B" w:rsidRPr="00CE0E6B" w:rsidRDefault="00CE0E6B" w:rsidP="00CE0E6B"/>
    <w:sectPr w:rsidR="00CE0E6B" w:rsidRPr="00CE0E6B" w:rsidSect="00CF53FE">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663F5" w14:textId="77777777" w:rsidR="00D86C4D" w:rsidRDefault="00D86C4D" w:rsidP="004B5747">
      <w:pPr>
        <w:spacing w:after="0" w:line="240" w:lineRule="auto"/>
      </w:pPr>
      <w:r>
        <w:separator/>
      </w:r>
    </w:p>
  </w:endnote>
  <w:endnote w:type="continuationSeparator" w:id="0">
    <w:p w14:paraId="4E79DCE1" w14:textId="77777777" w:rsidR="00D86C4D" w:rsidRDefault="00D86C4D"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A2A94" w14:textId="77777777" w:rsidR="00D86C4D" w:rsidRDefault="00D86C4D" w:rsidP="004B5747">
      <w:pPr>
        <w:spacing w:after="0" w:line="240" w:lineRule="auto"/>
      </w:pPr>
      <w:r>
        <w:separator/>
      </w:r>
    </w:p>
  </w:footnote>
  <w:footnote w:type="continuationSeparator" w:id="0">
    <w:p w14:paraId="426DF997" w14:textId="77777777" w:rsidR="00D86C4D" w:rsidRDefault="00D86C4D"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D86C4D"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32B35036" w14:textId="33B4FCE8" w:rsidR="00155FDA" w:rsidRDefault="00155FDA" w:rsidP="00A73F18">
    <w:pPr>
      <w:pStyle w:val="Header"/>
      <w:jc w:val="right"/>
    </w:pPr>
    <w:r w:rsidRPr="00303C39">
      <w:rPr>
        <w:b/>
        <w:bCs/>
      </w:rPr>
      <w:t>Author</w:t>
    </w:r>
    <w:r>
      <w:t xml:space="preserve"> </w:t>
    </w:r>
    <w:r w:rsidR="00CF53FE">
      <w:t>Name,</w:t>
    </w:r>
    <w:r>
      <w:t xml:space="preserve"> </w:t>
    </w:r>
    <w:r w:rsidR="00CF53FE">
      <w:t>Student ID</w:t>
    </w:r>
  </w:p>
  <w:p w14:paraId="23E5E104" w14:textId="3B8550BE" w:rsidR="00FA3B07" w:rsidRDefault="00CF53FE" w:rsidP="00A73F18">
    <w:pPr>
      <w:pStyle w:val="Header"/>
      <w:jc w:val="right"/>
    </w:pPr>
    <w:r>
      <w:t>Oct. 1,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223BD2"/>
    <w:multiLevelType w:val="hybridMultilevel"/>
    <w:tmpl w:val="3B941F3E"/>
    <w:lvl w:ilvl="0" w:tplc="D304BE62">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7F604E4">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1C042604">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6864DE6">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AF8EBA0">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F5BE206C">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57E8F906">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6E4D8A">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1BF293A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846BB"/>
    <w:multiLevelType w:val="hybridMultilevel"/>
    <w:tmpl w:val="89A4BC40"/>
    <w:lvl w:ilvl="0" w:tplc="7CB6E034">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D7E86448">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AEA4A6C">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92ECF9FE">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45012A2">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24D20F56">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B4C0DC94">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C949762">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88C9D04">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4E543646"/>
    <w:multiLevelType w:val="hybridMultilevel"/>
    <w:tmpl w:val="CC22B6D8"/>
    <w:lvl w:ilvl="0" w:tplc="348EA73A">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A1C36CE">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D9C022AA">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5920312">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1F1E0BD8">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FE9D20">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84205CD2">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3B2EE156">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5DDE693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0"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10"/>
  </w:num>
  <w:num w:numId="6">
    <w:abstractNumId w:val="0"/>
  </w:num>
  <w:num w:numId="7">
    <w:abstractNumId w:val="13"/>
  </w:num>
  <w:num w:numId="8">
    <w:abstractNumId w:val="14"/>
  </w:num>
  <w:num w:numId="9">
    <w:abstractNumId w:val="4"/>
  </w:num>
  <w:num w:numId="10">
    <w:abstractNumId w:val="2"/>
  </w:num>
  <w:num w:numId="11">
    <w:abstractNumId w:val="12"/>
  </w:num>
  <w:num w:numId="12">
    <w:abstractNumId w:val="11"/>
  </w:num>
  <w:num w:numId="13">
    <w:abstractNumId w:val="3"/>
  </w:num>
  <w:num w:numId="14">
    <w:abstractNumId w:val="9"/>
  </w:num>
  <w:num w:numId="1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jcyMzeyMLc0M7FU0lEKTi0uzszPAykwrAUA9CxYcSwAAAA="/>
  </w:docVars>
  <w:rsids>
    <w:rsidRoot w:val="00771B24"/>
    <w:rsid w:val="00010557"/>
    <w:rsid w:val="00040F4E"/>
    <w:rsid w:val="00061A05"/>
    <w:rsid w:val="00073EC8"/>
    <w:rsid w:val="00073F41"/>
    <w:rsid w:val="00080297"/>
    <w:rsid w:val="000B6DB4"/>
    <w:rsid w:val="000D6442"/>
    <w:rsid w:val="000D7BD7"/>
    <w:rsid w:val="000E434A"/>
    <w:rsid w:val="00110030"/>
    <w:rsid w:val="001115C5"/>
    <w:rsid w:val="0011726C"/>
    <w:rsid w:val="001548F5"/>
    <w:rsid w:val="00155FDA"/>
    <w:rsid w:val="00156302"/>
    <w:rsid w:val="00173A0D"/>
    <w:rsid w:val="00184029"/>
    <w:rsid w:val="0019058C"/>
    <w:rsid w:val="001B2C30"/>
    <w:rsid w:val="001C3051"/>
    <w:rsid w:val="001F144D"/>
    <w:rsid w:val="00204938"/>
    <w:rsid w:val="002512E6"/>
    <w:rsid w:val="002518B7"/>
    <w:rsid w:val="002562FC"/>
    <w:rsid w:val="002740A9"/>
    <w:rsid w:val="002758F2"/>
    <w:rsid w:val="00285511"/>
    <w:rsid w:val="00290B61"/>
    <w:rsid w:val="002F1ACA"/>
    <w:rsid w:val="00303C39"/>
    <w:rsid w:val="00321218"/>
    <w:rsid w:val="00323905"/>
    <w:rsid w:val="0033705B"/>
    <w:rsid w:val="00343A96"/>
    <w:rsid w:val="00351F7D"/>
    <w:rsid w:val="003531A4"/>
    <w:rsid w:val="003565EA"/>
    <w:rsid w:val="00373053"/>
    <w:rsid w:val="00377E42"/>
    <w:rsid w:val="00380B6E"/>
    <w:rsid w:val="003934B5"/>
    <w:rsid w:val="003A3AFC"/>
    <w:rsid w:val="003A7BFE"/>
    <w:rsid w:val="003B570D"/>
    <w:rsid w:val="003C06CB"/>
    <w:rsid w:val="003C687D"/>
    <w:rsid w:val="003E0820"/>
    <w:rsid w:val="003E65BC"/>
    <w:rsid w:val="003F7ABC"/>
    <w:rsid w:val="004069F6"/>
    <w:rsid w:val="004134B9"/>
    <w:rsid w:val="004238B2"/>
    <w:rsid w:val="00424448"/>
    <w:rsid w:val="00427BC3"/>
    <w:rsid w:val="00432142"/>
    <w:rsid w:val="00436B92"/>
    <w:rsid w:val="00440069"/>
    <w:rsid w:val="00445FA4"/>
    <w:rsid w:val="00452DB6"/>
    <w:rsid w:val="0049278C"/>
    <w:rsid w:val="00492ABF"/>
    <w:rsid w:val="004A3E5B"/>
    <w:rsid w:val="004B5747"/>
    <w:rsid w:val="004D08E1"/>
    <w:rsid w:val="004D6432"/>
    <w:rsid w:val="004D7584"/>
    <w:rsid w:val="004D7E22"/>
    <w:rsid w:val="00504721"/>
    <w:rsid w:val="00507CBC"/>
    <w:rsid w:val="00512118"/>
    <w:rsid w:val="005130C8"/>
    <w:rsid w:val="00513A7B"/>
    <w:rsid w:val="00534820"/>
    <w:rsid w:val="005402F5"/>
    <w:rsid w:val="00547267"/>
    <w:rsid w:val="005710A1"/>
    <w:rsid w:val="00593B0E"/>
    <w:rsid w:val="005B19D7"/>
    <w:rsid w:val="005B6192"/>
    <w:rsid w:val="005D11B0"/>
    <w:rsid w:val="005D4039"/>
    <w:rsid w:val="00605DF9"/>
    <w:rsid w:val="0061200D"/>
    <w:rsid w:val="0061673C"/>
    <w:rsid w:val="0062484A"/>
    <w:rsid w:val="00630DF0"/>
    <w:rsid w:val="00631104"/>
    <w:rsid w:val="0064587D"/>
    <w:rsid w:val="0068769E"/>
    <w:rsid w:val="00691B75"/>
    <w:rsid w:val="0069492F"/>
    <w:rsid w:val="006A052D"/>
    <w:rsid w:val="006D201C"/>
    <w:rsid w:val="006E22DB"/>
    <w:rsid w:val="006E2ED4"/>
    <w:rsid w:val="00702530"/>
    <w:rsid w:val="00713673"/>
    <w:rsid w:val="00737067"/>
    <w:rsid w:val="00763C5D"/>
    <w:rsid w:val="00771B24"/>
    <w:rsid w:val="0079047E"/>
    <w:rsid w:val="0079270C"/>
    <w:rsid w:val="007A14B8"/>
    <w:rsid w:val="007B1170"/>
    <w:rsid w:val="007B1AFF"/>
    <w:rsid w:val="007B38C9"/>
    <w:rsid w:val="007B5D36"/>
    <w:rsid w:val="007C6EFC"/>
    <w:rsid w:val="007D71BE"/>
    <w:rsid w:val="007E7B4B"/>
    <w:rsid w:val="00832B6E"/>
    <w:rsid w:val="008368C4"/>
    <w:rsid w:val="008413B3"/>
    <w:rsid w:val="0085436C"/>
    <w:rsid w:val="00857F35"/>
    <w:rsid w:val="0086584F"/>
    <w:rsid w:val="008753D2"/>
    <w:rsid w:val="00881D5D"/>
    <w:rsid w:val="008931B8"/>
    <w:rsid w:val="008A3023"/>
    <w:rsid w:val="008B0AAF"/>
    <w:rsid w:val="008B1854"/>
    <w:rsid w:val="008C3B8F"/>
    <w:rsid w:val="008E04A5"/>
    <w:rsid w:val="008F1DD5"/>
    <w:rsid w:val="0092102E"/>
    <w:rsid w:val="00957E42"/>
    <w:rsid w:val="009640E6"/>
    <w:rsid w:val="009737DB"/>
    <w:rsid w:val="00992809"/>
    <w:rsid w:val="0099422E"/>
    <w:rsid w:val="009A0B5F"/>
    <w:rsid w:val="009A4E40"/>
    <w:rsid w:val="009B33E9"/>
    <w:rsid w:val="009D5828"/>
    <w:rsid w:val="009E14FE"/>
    <w:rsid w:val="00A12ADD"/>
    <w:rsid w:val="00A21E09"/>
    <w:rsid w:val="00A45706"/>
    <w:rsid w:val="00A46301"/>
    <w:rsid w:val="00A47297"/>
    <w:rsid w:val="00A55373"/>
    <w:rsid w:val="00A55F36"/>
    <w:rsid w:val="00A73F18"/>
    <w:rsid w:val="00A75DC3"/>
    <w:rsid w:val="00A76834"/>
    <w:rsid w:val="00A77704"/>
    <w:rsid w:val="00A82278"/>
    <w:rsid w:val="00A86CAD"/>
    <w:rsid w:val="00AA7FBC"/>
    <w:rsid w:val="00AB33D0"/>
    <w:rsid w:val="00AE1576"/>
    <w:rsid w:val="00AE33CB"/>
    <w:rsid w:val="00B16291"/>
    <w:rsid w:val="00B20E35"/>
    <w:rsid w:val="00B33E09"/>
    <w:rsid w:val="00B41C8D"/>
    <w:rsid w:val="00B50166"/>
    <w:rsid w:val="00B55EE3"/>
    <w:rsid w:val="00BA35C5"/>
    <w:rsid w:val="00BB3940"/>
    <w:rsid w:val="00BD55A3"/>
    <w:rsid w:val="00BF46E1"/>
    <w:rsid w:val="00C13715"/>
    <w:rsid w:val="00C333EF"/>
    <w:rsid w:val="00C41B9B"/>
    <w:rsid w:val="00C47A6B"/>
    <w:rsid w:val="00C51F38"/>
    <w:rsid w:val="00C712A2"/>
    <w:rsid w:val="00C73474"/>
    <w:rsid w:val="00C95A4B"/>
    <w:rsid w:val="00CC4BA4"/>
    <w:rsid w:val="00CE0E6B"/>
    <w:rsid w:val="00CF53FE"/>
    <w:rsid w:val="00D1759C"/>
    <w:rsid w:val="00D22402"/>
    <w:rsid w:val="00D312DA"/>
    <w:rsid w:val="00D43C35"/>
    <w:rsid w:val="00D50690"/>
    <w:rsid w:val="00D53A7E"/>
    <w:rsid w:val="00D6144C"/>
    <w:rsid w:val="00D624F2"/>
    <w:rsid w:val="00D86C4D"/>
    <w:rsid w:val="00D91D96"/>
    <w:rsid w:val="00DA0969"/>
    <w:rsid w:val="00DA60A2"/>
    <w:rsid w:val="00DB727D"/>
    <w:rsid w:val="00DC24A8"/>
    <w:rsid w:val="00DC38E9"/>
    <w:rsid w:val="00E15388"/>
    <w:rsid w:val="00E2609B"/>
    <w:rsid w:val="00E43434"/>
    <w:rsid w:val="00E47C9D"/>
    <w:rsid w:val="00E552ED"/>
    <w:rsid w:val="00E74C84"/>
    <w:rsid w:val="00EA7056"/>
    <w:rsid w:val="00EB3600"/>
    <w:rsid w:val="00EC5451"/>
    <w:rsid w:val="00EE5C2A"/>
    <w:rsid w:val="00EF62EC"/>
    <w:rsid w:val="00F05D4B"/>
    <w:rsid w:val="00F204C8"/>
    <w:rsid w:val="00F40B95"/>
    <w:rsid w:val="00F556CB"/>
    <w:rsid w:val="00F55F37"/>
    <w:rsid w:val="00F73CF5"/>
    <w:rsid w:val="00F84436"/>
    <w:rsid w:val="00F948DF"/>
    <w:rsid w:val="00FA257B"/>
    <w:rsid w:val="00FA3B07"/>
    <w:rsid w:val="00FB00D7"/>
    <w:rsid w:val="00FC4FD2"/>
    <w:rsid w:val="00FD09D8"/>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39796B12-38A4-4750-96F2-3B57FBE94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CF53F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F53F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CF53FE"/>
    <w:rPr>
      <w:rFonts w:ascii="Century Gothic" w:eastAsiaTheme="majorEastAsia" w:hAnsi="Century Gothic" w:cstheme="majorBidi"/>
      <w:b/>
      <w:sz w:val="28"/>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CF53FE"/>
    <w:rPr>
      <w:rFonts w:ascii="Century Gothic" w:eastAsiaTheme="majorEastAsia" w:hAnsi="Century Gothic" w:cstheme="majorBidi"/>
      <w:b/>
      <w:sz w:val="24"/>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5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0">
    <w:name w:val="TableGrid"/>
    <w:rsid w:val="00CE0E6B"/>
    <w:pPr>
      <w:spacing w:after="0" w:line="240" w:lineRule="auto"/>
    </w:pPr>
    <w:rPr>
      <w:lang w:val="en-AU" w:eastAsia="en-AU"/>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2.1P</vt:lpstr>
    </vt:vector>
  </TitlesOfParts>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X</dc:title>
  <dc:subject>Pass Task</dc:subject>
  <dc:creator>MONIQUE KUHN</dc:creator>
  <cp:keywords/>
  <dc:description/>
  <cp:lastModifiedBy>MONIQUE KUHN</cp:lastModifiedBy>
  <cp:revision>3</cp:revision>
  <cp:lastPrinted>2020-08-18T04:35:00Z</cp:lastPrinted>
  <dcterms:created xsi:type="dcterms:W3CDTF">2020-10-05T02:07:00Z</dcterms:created>
  <dcterms:modified xsi:type="dcterms:W3CDTF">2020-10-05T02:25:00Z</dcterms:modified>
  <cp:category>SWE30010 Development Project 2: Design, planning and Management</cp:category>
</cp:coreProperties>
</file>